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F56E6A" w14:textId="70CDF449" w:rsidR="0047581B" w:rsidRPr="004630DD" w:rsidRDefault="004E7515" w:rsidP="000117EB">
      <w:pPr>
        <w:spacing w:line="240" w:lineRule="auto"/>
        <w:jc w:val="center"/>
        <w:rPr>
          <w:rFonts w:ascii="Arial" w:hAnsi="Arial" w:cs="Arial"/>
          <w:color w:val="000000" w:themeColor="text1"/>
          <w:sz w:val="72"/>
          <w:szCs w:val="56"/>
        </w:rPr>
      </w:pPr>
      <w:r w:rsidRPr="004630DD">
        <w:rPr>
          <w:rFonts w:ascii="Arial" w:hAnsi="Arial" w:cs="Arial"/>
          <w:b/>
          <w:color w:val="000000" w:themeColor="text1"/>
          <w:sz w:val="72"/>
          <w:szCs w:val="56"/>
        </w:rPr>
        <w:t>Max Weiss</w:t>
      </w:r>
    </w:p>
    <w:p w14:paraId="16FBB5F2" w14:textId="4FE419EB" w:rsidR="006E3712" w:rsidRPr="004630DD" w:rsidRDefault="004E7515" w:rsidP="000117EB">
      <w:pPr>
        <w:spacing w:line="240" w:lineRule="auto"/>
        <w:jc w:val="center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4630D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(847) 924-5423 • </w:t>
      </w:r>
      <w:r w:rsidR="00B22BF6" w:rsidRPr="004630DD">
        <w:rPr>
          <w:rFonts w:ascii="Arial" w:eastAsia="Times New Roman" w:hAnsi="Arial" w:cs="Arial"/>
          <w:color w:val="000000" w:themeColor="text1"/>
          <w:sz w:val="20"/>
          <w:szCs w:val="20"/>
        </w:rPr>
        <w:t>mnw223@gmail.com</w:t>
      </w:r>
      <w:r w:rsidR="00011C09" w:rsidRPr="004630D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• www.</w:t>
      </w:r>
      <w:r w:rsidR="004630DD" w:rsidRPr="004630DD">
        <w:rPr>
          <w:rFonts w:ascii="Arial" w:eastAsia="Times New Roman" w:hAnsi="Arial" w:cs="Arial"/>
          <w:color w:val="000000" w:themeColor="text1"/>
          <w:sz w:val="20"/>
          <w:szCs w:val="20"/>
        </w:rPr>
        <w:t>M</w:t>
      </w:r>
      <w:r w:rsidR="00011C09" w:rsidRPr="004630DD">
        <w:rPr>
          <w:rFonts w:ascii="Arial" w:eastAsia="Times New Roman" w:hAnsi="Arial" w:cs="Arial"/>
          <w:color w:val="000000" w:themeColor="text1"/>
          <w:sz w:val="20"/>
          <w:szCs w:val="20"/>
        </w:rPr>
        <w:t>ax</w:t>
      </w:r>
      <w:r w:rsidR="004630DD" w:rsidRPr="004630DD">
        <w:rPr>
          <w:rFonts w:ascii="Arial" w:eastAsia="Times New Roman" w:hAnsi="Arial" w:cs="Arial"/>
          <w:color w:val="000000" w:themeColor="text1"/>
          <w:sz w:val="20"/>
          <w:szCs w:val="20"/>
        </w:rPr>
        <w:t>W</w:t>
      </w:r>
      <w:r w:rsidR="00011C09" w:rsidRPr="004630DD">
        <w:rPr>
          <w:rFonts w:ascii="Arial" w:eastAsia="Times New Roman" w:hAnsi="Arial" w:cs="Arial"/>
          <w:color w:val="000000" w:themeColor="text1"/>
          <w:sz w:val="20"/>
          <w:szCs w:val="20"/>
        </w:rPr>
        <w:t>eiss.org</w:t>
      </w:r>
    </w:p>
    <w:p w14:paraId="2B5A6F07" w14:textId="0FA4C15A" w:rsidR="00115EF0" w:rsidRPr="004630DD" w:rsidRDefault="00115EF0" w:rsidP="00A43A07">
      <w:pPr>
        <w:spacing w:line="240" w:lineRule="auto"/>
        <w:jc w:val="right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12"/>
      </w:tblGrid>
      <w:tr w:rsidR="00697F21" w:rsidRPr="004630DD" w14:paraId="4517ACE4" w14:textId="77777777" w:rsidTr="008D319A">
        <w:tc>
          <w:tcPr>
            <w:tcW w:w="10512" w:type="dxa"/>
            <w:tcBorders>
              <w:bottom w:val="single" w:sz="4" w:space="0" w:color="auto"/>
            </w:tcBorders>
          </w:tcPr>
          <w:p w14:paraId="257643E7" w14:textId="59BE13F4" w:rsidR="0047581B" w:rsidRPr="004630DD" w:rsidRDefault="0047581B" w:rsidP="00A43A07">
            <w:pPr>
              <w:tabs>
                <w:tab w:val="left" w:pos="2340"/>
              </w:tabs>
              <w:rPr>
                <w:rFonts w:ascii="Arial" w:eastAsia="Times New Roman" w:hAnsi="Arial" w:cs="Arial"/>
                <w:b/>
                <w:color w:val="000000" w:themeColor="text1"/>
                <w:sz w:val="22"/>
                <w:szCs w:val="22"/>
              </w:rPr>
            </w:pPr>
            <w:r w:rsidRPr="004630DD">
              <w:rPr>
                <w:rFonts w:ascii="Arial" w:eastAsia="Times New Roman" w:hAnsi="Arial" w:cs="Arial"/>
                <w:b/>
                <w:color w:val="000000" w:themeColor="text1"/>
                <w:sz w:val="22"/>
                <w:szCs w:val="22"/>
              </w:rPr>
              <w:t>Education</w:t>
            </w:r>
            <w:r w:rsidR="0062030F" w:rsidRPr="004630DD">
              <w:rPr>
                <w:rFonts w:ascii="Arial" w:eastAsia="Times New Roman" w:hAnsi="Arial" w:cs="Arial"/>
                <w:b/>
                <w:color w:val="000000" w:themeColor="text1"/>
                <w:sz w:val="22"/>
                <w:szCs w:val="22"/>
              </w:rPr>
              <w:tab/>
            </w:r>
          </w:p>
        </w:tc>
      </w:tr>
      <w:tr w:rsidR="00697F21" w:rsidRPr="004630DD" w14:paraId="53184F51" w14:textId="77777777" w:rsidTr="008D319A">
        <w:tc>
          <w:tcPr>
            <w:tcW w:w="10512" w:type="dxa"/>
            <w:tcBorders>
              <w:top w:val="single" w:sz="4" w:space="0" w:color="auto"/>
            </w:tcBorders>
          </w:tcPr>
          <w:p w14:paraId="3850749B" w14:textId="070A1414" w:rsidR="0047581B" w:rsidRPr="004630DD" w:rsidRDefault="000557C0" w:rsidP="00A43A07">
            <w:pPr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b/>
                <w:noProof/>
                <w:color w:val="000000" w:themeColor="text1"/>
                <w:sz w:val="18"/>
                <w:szCs w:val="18"/>
              </w:rPr>
              <w:t xml:space="preserve">The </w:t>
            </w:r>
            <w:r w:rsidR="00416028" w:rsidRPr="004630DD">
              <w:rPr>
                <w:rFonts w:ascii="Arial" w:eastAsia="Times New Roman" w:hAnsi="Arial" w:cs="Arial"/>
                <w:b/>
                <w:noProof/>
                <w:color w:val="000000" w:themeColor="text1"/>
                <w:sz w:val="18"/>
                <w:szCs w:val="18"/>
              </w:rPr>
              <w:t>U</w:t>
            </w:r>
            <w:r w:rsidR="0047581B" w:rsidRPr="004630DD">
              <w:rPr>
                <w:rFonts w:ascii="Arial" w:eastAsia="Times New Roman" w:hAnsi="Arial" w:cs="Arial"/>
                <w:b/>
                <w:noProof/>
                <w:color w:val="000000" w:themeColor="text1"/>
                <w:sz w:val="18"/>
                <w:szCs w:val="18"/>
              </w:rPr>
              <w:t>niversity</w:t>
            </w:r>
            <w:r w:rsidR="0047581B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of Illinois at Urbana-</w:t>
            </w:r>
            <w:r w:rsidR="00D2172D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Champaign</w:t>
            </w:r>
            <w:r w:rsidR="00496083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r w:rsidR="00D2172D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    </w:t>
            </w:r>
            <w:r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</w:t>
            </w:r>
            <w:r w:rsidR="00D2172D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                         </w:t>
            </w:r>
            <w:r w:rsidR="00C83C39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r w:rsidR="00D2172D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</w:t>
            </w:r>
            <w:r w:rsidR="00604677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         </w:t>
            </w:r>
            <w:r w:rsidR="00304192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</w:t>
            </w:r>
            <w:r w:rsidR="00184134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 </w:t>
            </w:r>
            <w:r w:rsidR="00FA70BC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</w:t>
            </w:r>
            <w:r w:rsidR="000543FC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            </w:t>
            </w:r>
            <w:r w:rsidR="00B22BF6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                    </w:t>
            </w:r>
            <w:r w:rsidR="00C83C39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December</w:t>
            </w:r>
            <w:r w:rsidR="004E7515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2</w:t>
            </w:r>
            <w:r w:rsidR="00DE7665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01</w:t>
            </w:r>
            <w:r w:rsidR="00C83C39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8</w:t>
            </w:r>
          </w:p>
          <w:p w14:paraId="7E2FDC48" w14:textId="2BDAD296" w:rsidR="00742278" w:rsidRPr="004630DD" w:rsidRDefault="004E7515" w:rsidP="00A43A07">
            <w:pPr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Bachelor of Arts in</w:t>
            </w:r>
            <w:r w:rsidR="00266CE0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 Political Science                                                                                                                            </w:t>
            </w:r>
            <w:r w:rsidR="00266CE0" w:rsidRPr="004630DD">
              <w:rPr>
                <w:rFonts w:ascii="Arial" w:eastAsia="Times New Roman" w:hAnsi="Arial" w:cs="Arial"/>
                <w:b/>
                <w:i/>
                <w:color w:val="000000" w:themeColor="text1"/>
                <w:sz w:val="18"/>
                <w:szCs w:val="18"/>
              </w:rPr>
              <w:t>GPA: 3.97/4.00</w:t>
            </w:r>
          </w:p>
          <w:p w14:paraId="0DDDFFE3" w14:textId="04CD920C" w:rsidR="000543FC" w:rsidRPr="004630DD" w:rsidRDefault="00DE7665" w:rsidP="00A43A07">
            <w:pPr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Minor</w:t>
            </w:r>
            <w:r w:rsidR="008C2122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s</w:t>
            </w: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 in </w:t>
            </w:r>
            <w:r w:rsidR="008C2122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Communications </w:t>
            </w:r>
            <w:r w:rsidR="00F97E48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and Public Relations</w:t>
            </w:r>
          </w:p>
          <w:p w14:paraId="7A225A47" w14:textId="0CC407AE" w:rsidR="00F40E86" w:rsidRPr="004630DD" w:rsidRDefault="00D2172D" w:rsidP="00A43A07">
            <w:pPr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Edmund J. James Honors Scholar</w:t>
            </w:r>
          </w:p>
          <w:p w14:paraId="0DA6CD22" w14:textId="7548A8CC" w:rsidR="00D343DC" w:rsidRPr="004630DD" w:rsidRDefault="00D80384" w:rsidP="00A43A07">
            <w:pPr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Dean’s List Fall 201</w:t>
            </w:r>
            <w:r w:rsidR="00306C9E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6, </w:t>
            </w:r>
            <w:r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Spring 2017</w:t>
            </w:r>
            <w:r w:rsidR="00306C9E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, Fall 2017</w:t>
            </w:r>
            <w:r w:rsidR="00C83C39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, Spring 2018</w:t>
            </w:r>
          </w:p>
        </w:tc>
      </w:tr>
      <w:tr w:rsidR="00697F21" w:rsidRPr="004630DD" w14:paraId="63E41020" w14:textId="77777777" w:rsidTr="00652DA0">
        <w:tc>
          <w:tcPr>
            <w:tcW w:w="10512" w:type="dxa"/>
            <w:tcBorders>
              <w:bottom w:val="single" w:sz="4" w:space="0" w:color="auto"/>
            </w:tcBorders>
          </w:tcPr>
          <w:p w14:paraId="3305EF2C" w14:textId="77777777" w:rsidR="00591440" w:rsidRPr="004630DD" w:rsidRDefault="00591440" w:rsidP="00A43A07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color w:val="000000" w:themeColor="text1"/>
                <w:sz w:val="22"/>
                <w:szCs w:val="22"/>
              </w:rPr>
            </w:pPr>
          </w:p>
          <w:p w14:paraId="4B610405" w14:textId="6C37B1DF" w:rsidR="00424B9D" w:rsidRPr="004630DD" w:rsidRDefault="00266CE0" w:rsidP="00A43A07">
            <w:pPr>
              <w:tabs>
                <w:tab w:val="left" w:pos="1530"/>
              </w:tabs>
              <w:rPr>
                <w:rFonts w:ascii="Arial" w:eastAsia="Times New Roman" w:hAnsi="Arial" w:cs="Arial"/>
                <w:iCs/>
                <w:color w:val="000000" w:themeColor="text1"/>
                <w:sz w:val="22"/>
                <w:szCs w:val="22"/>
              </w:rPr>
            </w:pPr>
            <w:r w:rsidRPr="004630DD">
              <w:rPr>
                <w:rFonts w:ascii="Arial" w:eastAsia="Times New Roman" w:hAnsi="Arial" w:cs="Arial"/>
                <w:b/>
                <w:color w:val="000000" w:themeColor="text1"/>
                <w:sz w:val="22"/>
                <w:szCs w:val="22"/>
              </w:rPr>
              <w:t>Professional</w:t>
            </w:r>
            <w:r w:rsidR="00424B9D" w:rsidRPr="004630DD">
              <w:rPr>
                <w:rFonts w:ascii="Arial" w:eastAsia="Times New Roman" w:hAnsi="Arial" w:cs="Arial"/>
                <w:b/>
                <w:color w:val="000000" w:themeColor="text1"/>
                <w:sz w:val="22"/>
                <w:szCs w:val="22"/>
              </w:rPr>
              <w:t xml:space="preserve"> Experience</w:t>
            </w:r>
          </w:p>
        </w:tc>
      </w:tr>
      <w:tr w:rsidR="00697F21" w:rsidRPr="004630DD" w14:paraId="0E25B9C1" w14:textId="77777777" w:rsidTr="00652DA0">
        <w:tc>
          <w:tcPr>
            <w:tcW w:w="10512" w:type="dxa"/>
            <w:tcBorders>
              <w:top w:val="single" w:sz="4" w:space="0" w:color="auto"/>
            </w:tcBorders>
          </w:tcPr>
          <w:p w14:paraId="39F6BA39" w14:textId="6E995100" w:rsidR="00752F86" w:rsidRPr="004630DD" w:rsidRDefault="00752F86" w:rsidP="00A43A07">
            <w:pPr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20"/>
              </w:rPr>
            </w:pPr>
            <w:r w:rsidRPr="004630DD">
              <w:rPr>
                <w:rFonts w:ascii="Arial" w:eastAsia="Times New Roman" w:hAnsi="Arial" w:cs="Arial"/>
                <w:i/>
                <w:iCs/>
                <w:color w:val="000000" w:themeColor="text1"/>
                <w:sz w:val="20"/>
                <w:szCs w:val="20"/>
              </w:rPr>
              <w:t xml:space="preserve">Communications Intern, </w:t>
            </w:r>
            <w:r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20"/>
              </w:rPr>
              <w:t xml:space="preserve">JB Pritzker for Governor, 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20"/>
              </w:rPr>
              <w:t xml:space="preserve">Chicago, IL                                 </w:t>
            </w:r>
            <w:r w:rsidR="00AA714E"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20"/>
              </w:rPr>
              <w:t xml:space="preserve">      </w:t>
            </w:r>
            <w:r w:rsidR="00416DF3"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416DF3"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20"/>
              </w:rPr>
              <w:t>May 2018</w:t>
            </w:r>
            <w:r w:rsidR="00416DF3"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18"/>
              </w:rPr>
              <w:t xml:space="preserve">– </w:t>
            </w:r>
            <w:r w:rsidR="00416DF3"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20"/>
              </w:rPr>
              <w:t>August 2018</w:t>
            </w:r>
          </w:p>
          <w:p w14:paraId="0C0B2B3D" w14:textId="5851DD6E" w:rsidR="00752F86" w:rsidRPr="004630DD" w:rsidRDefault="00613AEA" w:rsidP="00A43A0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Conduct</w:t>
            </w:r>
            <w:r w:rsidR="00747299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ed 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interviews </w:t>
            </w:r>
            <w:r w:rsidR="00747299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and wrote stories for disbursement to press 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for people featured in the Rauner Failed Me series</w:t>
            </w:r>
          </w:p>
          <w:p w14:paraId="0269D931" w14:textId="189A3498" w:rsidR="006C207F" w:rsidRPr="004630DD" w:rsidRDefault="006C207F" w:rsidP="00A43A0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Assist</w:t>
            </w:r>
            <w:r w:rsidR="00316E76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ed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in drafting press releas</w:t>
            </w:r>
            <w:r w:rsidR="0018763F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es and other outward facing materials</w:t>
            </w:r>
          </w:p>
          <w:p w14:paraId="07D02908" w14:textId="34DC3374" w:rsidR="006E1A3E" w:rsidRPr="004630DD" w:rsidRDefault="002F03DD" w:rsidP="00A43A0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Actively monitor</w:t>
            </w:r>
            <w:r w:rsidR="00316E76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ed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press mention</w:t>
            </w:r>
            <w:r w:rsidR="00374A94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s of candidate and opponents, as well as relevant Illinois and national news</w:t>
            </w:r>
          </w:p>
          <w:p w14:paraId="78DBB0FE" w14:textId="203804A0" w:rsidR="00A517EF" w:rsidRPr="004630DD" w:rsidRDefault="0032369E" w:rsidP="00A43A0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Support</w:t>
            </w:r>
            <w:r w:rsidR="00316E76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ed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</w:t>
            </w:r>
            <w:r w:rsidR="00747299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a seven-person 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communications </w:t>
            </w:r>
            <w:r w:rsidR="00316E76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staff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through occasional transcription, research and</w:t>
            </w:r>
            <w:r w:rsidR="0018763F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other activities</w:t>
            </w:r>
            <w:r w:rsidR="00963BCA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essential for an active communications team</w:t>
            </w:r>
          </w:p>
          <w:p w14:paraId="798E7727" w14:textId="77777777" w:rsidR="00A43A07" w:rsidRPr="004630DD" w:rsidRDefault="00A43A07" w:rsidP="00A43A07">
            <w:pPr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</w:pPr>
          </w:p>
          <w:p w14:paraId="27256F25" w14:textId="18E7A946" w:rsidR="00F80985" w:rsidRPr="004630DD" w:rsidRDefault="00F80985" w:rsidP="00A43A07">
            <w:pPr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18"/>
              </w:rPr>
            </w:pPr>
            <w:r w:rsidRPr="004630DD">
              <w:rPr>
                <w:rFonts w:ascii="Arial" w:eastAsia="Times New Roman" w:hAnsi="Arial" w:cs="Arial"/>
                <w:i/>
                <w:iCs/>
                <w:color w:val="000000" w:themeColor="text1"/>
                <w:sz w:val="20"/>
                <w:szCs w:val="18"/>
              </w:rPr>
              <w:t xml:space="preserve">Communications Director, </w:t>
            </w:r>
            <w:r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18"/>
              </w:rPr>
              <w:t>Illini Democrats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18"/>
              </w:rPr>
              <w:t xml:space="preserve">, Champaign, IL                           </w:t>
            </w:r>
            <w:r w:rsidR="00AA714E"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18"/>
              </w:rPr>
              <w:t xml:space="preserve"> 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18"/>
              </w:rPr>
              <w:t xml:space="preserve">                       </w:t>
            </w:r>
            <w:r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18"/>
              </w:rPr>
              <w:t xml:space="preserve">May 2017 – </w:t>
            </w:r>
            <w:r w:rsidR="00CB5D54"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18"/>
              </w:rPr>
              <w:t>March 2018</w:t>
            </w:r>
          </w:p>
          <w:p w14:paraId="6225AF96" w14:textId="20164498" w:rsidR="00F80985" w:rsidRPr="004630DD" w:rsidRDefault="00747299" w:rsidP="00A43A0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hAnsi="Arial" w:cs="Arial"/>
                <w:sz w:val="18"/>
              </w:rPr>
            </w:pPr>
            <w:r w:rsidRPr="004630DD">
              <w:rPr>
                <w:rFonts w:ascii="Arial" w:hAnsi="Arial" w:cs="Arial"/>
                <w:sz w:val="18"/>
              </w:rPr>
              <w:t>Elected by 50 members to</w:t>
            </w:r>
            <w:r w:rsidR="00F80985" w:rsidRPr="004630DD">
              <w:rPr>
                <w:rFonts w:ascii="Arial" w:hAnsi="Arial" w:cs="Arial"/>
                <w:sz w:val="18"/>
              </w:rPr>
              <w:t xml:space="preserve"> creat</w:t>
            </w:r>
            <w:r w:rsidRPr="004630DD">
              <w:rPr>
                <w:rFonts w:ascii="Arial" w:hAnsi="Arial" w:cs="Arial"/>
                <w:sz w:val="18"/>
              </w:rPr>
              <w:t>e</w:t>
            </w:r>
            <w:r w:rsidR="00F80985" w:rsidRPr="004630DD">
              <w:rPr>
                <w:rFonts w:ascii="Arial" w:hAnsi="Arial" w:cs="Arial"/>
                <w:sz w:val="18"/>
              </w:rPr>
              <w:t xml:space="preserve"> content, posts and advertising strategies for </w:t>
            </w:r>
            <w:r w:rsidRPr="004630DD">
              <w:rPr>
                <w:rFonts w:ascii="Arial" w:hAnsi="Arial" w:cs="Arial"/>
                <w:sz w:val="18"/>
              </w:rPr>
              <w:t>the organization’s</w:t>
            </w:r>
            <w:r w:rsidR="00D80384" w:rsidRPr="004630DD">
              <w:rPr>
                <w:rFonts w:ascii="Arial" w:hAnsi="Arial" w:cs="Arial"/>
                <w:sz w:val="18"/>
              </w:rPr>
              <w:t xml:space="preserve"> </w:t>
            </w:r>
            <w:r w:rsidRPr="004630DD">
              <w:rPr>
                <w:rFonts w:ascii="Arial" w:hAnsi="Arial" w:cs="Arial"/>
                <w:sz w:val="18"/>
              </w:rPr>
              <w:t>social media accounts</w:t>
            </w:r>
          </w:p>
          <w:p w14:paraId="5ACE02D4" w14:textId="1152463A" w:rsidR="00F80985" w:rsidRPr="004630DD" w:rsidRDefault="00F80985" w:rsidP="00A43A0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hAnsi="Arial" w:cs="Arial"/>
                <w:sz w:val="18"/>
              </w:rPr>
            </w:pPr>
            <w:r w:rsidRPr="004630DD">
              <w:rPr>
                <w:rFonts w:ascii="Arial" w:hAnsi="Arial" w:cs="Arial"/>
                <w:sz w:val="18"/>
              </w:rPr>
              <w:t>Design</w:t>
            </w:r>
            <w:r w:rsidR="00CB5D54" w:rsidRPr="004630DD">
              <w:rPr>
                <w:rFonts w:ascii="Arial" w:hAnsi="Arial" w:cs="Arial"/>
                <w:sz w:val="18"/>
              </w:rPr>
              <w:t>ed</w:t>
            </w:r>
            <w:r w:rsidRPr="004630DD">
              <w:rPr>
                <w:rFonts w:ascii="Arial" w:hAnsi="Arial" w:cs="Arial"/>
                <w:sz w:val="18"/>
              </w:rPr>
              <w:t xml:space="preserve"> email campaign strategies, including outreach, fundraising and engagement specialized emails</w:t>
            </w:r>
          </w:p>
          <w:p w14:paraId="7DA5BD7B" w14:textId="09A2E3FB" w:rsidR="00F80985" w:rsidRPr="004630DD" w:rsidRDefault="00F80985" w:rsidP="00A43A0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hAnsi="Arial" w:cs="Arial"/>
                <w:sz w:val="18"/>
              </w:rPr>
            </w:pPr>
            <w:r w:rsidRPr="004630DD">
              <w:rPr>
                <w:rFonts w:ascii="Arial" w:hAnsi="Arial" w:cs="Arial"/>
                <w:sz w:val="18"/>
              </w:rPr>
              <w:t>Maintain</w:t>
            </w:r>
            <w:r w:rsidR="00CB5D54" w:rsidRPr="004630DD">
              <w:rPr>
                <w:rFonts w:ascii="Arial" w:hAnsi="Arial" w:cs="Arial"/>
                <w:sz w:val="18"/>
              </w:rPr>
              <w:t>ed</w:t>
            </w:r>
            <w:r w:rsidRPr="004630DD">
              <w:rPr>
                <w:rFonts w:ascii="Arial" w:hAnsi="Arial" w:cs="Arial"/>
                <w:sz w:val="18"/>
              </w:rPr>
              <w:t xml:space="preserve"> press relations with local newspapers, reporters, and the campus Daily Illini</w:t>
            </w:r>
            <w:r w:rsidR="00D80384" w:rsidRPr="004630DD">
              <w:rPr>
                <w:rFonts w:ascii="Arial" w:hAnsi="Arial" w:cs="Arial"/>
                <w:sz w:val="18"/>
              </w:rPr>
              <w:t xml:space="preserve"> by creating</w:t>
            </w:r>
            <w:r w:rsidRPr="004630DD">
              <w:rPr>
                <w:rFonts w:ascii="Arial" w:hAnsi="Arial" w:cs="Arial"/>
                <w:sz w:val="18"/>
              </w:rPr>
              <w:t xml:space="preserve"> a comprehensive press list of local newspapers, TV and radio networks</w:t>
            </w:r>
            <w:r w:rsidR="00B77B6A" w:rsidRPr="004630DD">
              <w:rPr>
                <w:rFonts w:ascii="Arial" w:hAnsi="Arial" w:cs="Arial"/>
                <w:sz w:val="18"/>
              </w:rPr>
              <w:t xml:space="preserve">. Has successfully achieved over a dozen pieces of earned media in major outlets, including </w:t>
            </w:r>
            <w:r w:rsidR="00747299" w:rsidRPr="004630DD">
              <w:rPr>
                <w:rFonts w:ascii="Arial" w:hAnsi="Arial" w:cs="Arial"/>
                <w:sz w:val="18"/>
              </w:rPr>
              <w:t xml:space="preserve">the New York Times, </w:t>
            </w:r>
            <w:r w:rsidR="00B77B6A" w:rsidRPr="004630DD">
              <w:rPr>
                <w:rFonts w:ascii="Arial" w:hAnsi="Arial" w:cs="Arial"/>
                <w:sz w:val="18"/>
              </w:rPr>
              <w:t xml:space="preserve">Chicago Tribune, NBC Chicago, WGN and Champaign </w:t>
            </w:r>
            <w:r w:rsidR="00B77B6A" w:rsidRPr="004630DD">
              <w:rPr>
                <w:rFonts w:ascii="Arial" w:hAnsi="Arial" w:cs="Arial"/>
                <w:noProof/>
                <w:sz w:val="18"/>
              </w:rPr>
              <w:t>News</w:t>
            </w:r>
            <w:r w:rsidR="00DA4169" w:rsidRPr="004630DD">
              <w:rPr>
                <w:rFonts w:ascii="Arial" w:hAnsi="Arial" w:cs="Arial"/>
                <w:noProof/>
                <w:sz w:val="18"/>
              </w:rPr>
              <w:t>-</w:t>
            </w:r>
            <w:r w:rsidR="00B77B6A" w:rsidRPr="004630DD">
              <w:rPr>
                <w:rFonts w:ascii="Arial" w:hAnsi="Arial" w:cs="Arial"/>
                <w:noProof/>
                <w:sz w:val="18"/>
              </w:rPr>
              <w:t>Gazette</w:t>
            </w:r>
          </w:p>
          <w:p w14:paraId="61EE2A82" w14:textId="4C8B8AD7" w:rsidR="00F80985" w:rsidRPr="004630DD" w:rsidRDefault="00F80985" w:rsidP="00A43A0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hAnsi="Arial" w:cs="Arial"/>
                <w:sz w:val="18"/>
              </w:rPr>
            </w:pPr>
            <w:r w:rsidRPr="004630DD">
              <w:rPr>
                <w:rFonts w:ascii="Arial" w:hAnsi="Arial" w:cs="Arial"/>
                <w:sz w:val="18"/>
              </w:rPr>
              <w:t>Execute</w:t>
            </w:r>
            <w:r w:rsidR="00CB5D54" w:rsidRPr="004630DD">
              <w:rPr>
                <w:rFonts w:ascii="Arial" w:hAnsi="Arial" w:cs="Arial"/>
                <w:sz w:val="18"/>
              </w:rPr>
              <w:t>d</w:t>
            </w:r>
            <w:r w:rsidRPr="004630DD">
              <w:rPr>
                <w:rFonts w:ascii="Arial" w:hAnsi="Arial" w:cs="Arial"/>
                <w:sz w:val="18"/>
              </w:rPr>
              <w:t xml:space="preserve"> all facets of maj</w:t>
            </w:r>
            <w:r w:rsidR="00D80384" w:rsidRPr="004630DD">
              <w:rPr>
                <w:rFonts w:ascii="Arial" w:hAnsi="Arial" w:cs="Arial"/>
                <w:sz w:val="18"/>
              </w:rPr>
              <w:t xml:space="preserve">or event planning, including forums with </w:t>
            </w:r>
            <w:r w:rsidR="00747299" w:rsidRPr="004630DD">
              <w:rPr>
                <w:rFonts w:ascii="Arial" w:hAnsi="Arial" w:cs="Arial"/>
                <w:sz w:val="18"/>
              </w:rPr>
              <w:t>c</w:t>
            </w:r>
            <w:r w:rsidR="00D80384" w:rsidRPr="004630DD">
              <w:rPr>
                <w:rFonts w:ascii="Arial" w:hAnsi="Arial" w:cs="Arial"/>
                <w:sz w:val="18"/>
              </w:rPr>
              <w:t xml:space="preserve">ongressional candidates and </w:t>
            </w:r>
            <w:r w:rsidR="00747299" w:rsidRPr="004630DD">
              <w:rPr>
                <w:rFonts w:ascii="Arial" w:hAnsi="Arial" w:cs="Arial"/>
                <w:sz w:val="18"/>
              </w:rPr>
              <w:t>g</w:t>
            </w:r>
            <w:r w:rsidR="00D80384" w:rsidRPr="004630DD">
              <w:rPr>
                <w:rFonts w:ascii="Arial" w:hAnsi="Arial" w:cs="Arial"/>
                <w:sz w:val="18"/>
              </w:rPr>
              <w:t xml:space="preserve">ubernatorial </w:t>
            </w:r>
            <w:r w:rsidR="004263A9" w:rsidRPr="004630DD">
              <w:rPr>
                <w:rFonts w:ascii="Arial" w:hAnsi="Arial" w:cs="Arial"/>
                <w:sz w:val="18"/>
              </w:rPr>
              <w:t>c</w:t>
            </w:r>
            <w:r w:rsidR="00D80384" w:rsidRPr="004630DD">
              <w:rPr>
                <w:rFonts w:ascii="Arial" w:hAnsi="Arial" w:cs="Arial"/>
                <w:sz w:val="18"/>
              </w:rPr>
              <w:t>andidates</w:t>
            </w:r>
          </w:p>
          <w:p w14:paraId="58A14A90" w14:textId="77777777" w:rsidR="00A43A07" w:rsidRPr="004630DD" w:rsidRDefault="00A43A07" w:rsidP="00A43A07">
            <w:pPr>
              <w:rPr>
                <w:rFonts w:ascii="Arial" w:hAnsi="Arial" w:cs="Arial"/>
                <w:sz w:val="18"/>
              </w:rPr>
            </w:pPr>
          </w:p>
          <w:p w14:paraId="11F093A6" w14:textId="780A32E1" w:rsidR="00F80985" w:rsidRPr="004630DD" w:rsidRDefault="00F80985" w:rsidP="00A43A07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/>
                <w:iCs/>
                <w:color w:val="000000" w:themeColor="text1"/>
                <w:sz w:val="20"/>
                <w:szCs w:val="18"/>
              </w:rPr>
              <w:t>Intern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18"/>
              </w:rPr>
              <w:t xml:space="preserve"> </w:t>
            </w:r>
            <w:r w:rsidRPr="004630DD">
              <w:rPr>
                <w:rFonts w:ascii="Arial" w:eastAsia="Times New Roman" w:hAnsi="Arial" w:cs="Arial"/>
                <w:i/>
                <w:iCs/>
                <w:color w:val="000000" w:themeColor="text1"/>
                <w:sz w:val="20"/>
                <w:szCs w:val="18"/>
              </w:rPr>
              <w:t>Coordinator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18"/>
              </w:rPr>
              <w:t xml:space="preserve">, </w:t>
            </w:r>
            <w:r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18"/>
              </w:rPr>
              <w:t>State Representative Carol Sente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18"/>
              </w:rPr>
              <w:t xml:space="preserve">, Vernon Hills, IL             </w:t>
            </w:r>
            <w:r w:rsidR="00AA714E"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18"/>
              </w:rPr>
              <w:t xml:space="preserve"> 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18"/>
              </w:rPr>
              <w:t xml:space="preserve">          </w:t>
            </w:r>
            <w:r w:rsidR="00A947B1" w:rsidRPr="004630DD">
              <w:rPr>
                <w:rFonts w:ascii="Arial" w:eastAsia="Times New Roman" w:hAnsi="Arial" w:cs="Arial"/>
                <w:iCs/>
                <w:color w:val="000000" w:themeColor="text1"/>
                <w:sz w:val="20"/>
                <w:szCs w:val="18"/>
              </w:rPr>
              <w:t xml:space="preserve"> </w:t>
            </w:r>
            <w:r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18"/>
              </w:rPr>
              <w:t xml:space="preserve">May 2017- </w:t>
            </w:r>
            <w:r w:rsidR="00A947B1"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18"/>
              </w:rPr>
              <w:t>September 2017</w:t>
            </w:r>
          </w:p>
          <w:p w14:paraId="555D0D49" w14:textId="4910BE12" w:rsidR="00F80985" w:rsidRPr="004630DD" w:rsidRDefault="00F80985" w:rsidP="00A43A0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hAnsi="Arial" w:cs="Arial"/>
                <w:sz w:val="18"/>
              </w:rPr>
            </w:pPr>
            <w:r w:rsidRPr="004630DD">
              <w:rPr>
                <w:rFonts w:ascii="Arial" w:hAnsi="Arial" w:cs="Arial"/>
                <w:sz w:val="18"/>
              </w:rPr>
              <w:t>Supervise</w:t>
            </w:r>
            <w:r w:rsidR="00316E76">
              <w:rPr>
                <w:rFonts w:ascii="Arial" w:hAnsi="Arial" w:cs="Arial"/>
                <w:sz w:val="18"/>
              </w:rPr>
              <w:t>d</w:t>
            </w:r>
            <w:r w:rsidRPr="004630DD">
              <w:rPr>
                <w:rFonts w:ascii="Arial" w:hAnsi="Arial" w:cs="Arial"/>
                <w:sz w:val="18"/>
              </w:rPr>
              <w:t xml:space="preserve"> seven interns to ensure quality work and </w:t>
            </w:r>
            <w:r w:rsidRPr="004630DD">
              <w:rPr>
                <w:rFonts w:ascii="Arial" w:hAnsi="Arial" w:cs="Arial"/>
                <w:noProof/>
                <w:sz w:val="18"/>
              </w:rPr>
              <w:t>on</w:t>
            </w:r>
            <w:r w:rsidR="00DA4169" w:rsidRPr="004630DD">
              <w:rPr>
                <w:rFonts w:ascii="Arial" w:hAnsi="Arial" w:cs="Arial"/>
                <w:noProof/>
                <w:sz w:val="18"/>
              </w:rPr>
              <w:t>-</w:t>
            </w:r>
            <w:r w:rsidRPr="004630DD">
              <w:rPr>
                <w:rFonts w:ascii="Arial" w:hAnsi="Arial" w:cs="Arial"/>
                <w:noProof/>
                <w:sz w:val="18"/>
              </w:rPr>
              <w:t>time</w:t>
            </w:r>
            <w:r w:rsidRPr="004630DD">
              <w:rPr>
                <w:rFonts w:ascii="Arial" w:hAnsi="Arial" w:cs="Arial"/>
                <w:sz w:val="18"/>
              </w:rPr>
              <w:t xml:space="preserve"> completion of tasks</w:t>
            </w:r>
          </w:p>
          <w:p w14:paraId="6DD39C62" w14:textId="32F0BD6C" w:rsidR="00F80985" w:rsidRPr="004630DD" w:rsidRDefault="00F80985" w:rsidP="00A43A0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hAnsi="Arial" w:cs="Arial"/>
                <w:sz w:val="18"/>
              </w:rPr>
            </w:pPr>
            <w:r w:rsidRPr="004630DD">
              <w:rPr>
                <w:rFonts w:ascii="Arial" w:hAnsi="Arial" w:cs="Arial"/>
                <w:sz w:val="18"/>
              </w:rPr>
              <w:t xml:space="preserve">Conduct </w:t>
            </w:r>
            <w:r w:rsidRPr="004630DD">
              <w:rPr>
                <w:rFonts w:ascii="Arial" w:hAnsi="Arial" w:cs="Arial"/>
                <w:noProof/>
                <w:sz w:val="18"/>
              </w:rPr>
              <w:t>in</w:t>
            </w:r>
            <w:r w:rsidR="00DA4169" w:rsidRPr="004630DD">
              <w:rPr>
                <w:rFonts w:ascii="Arial" w:hAnsi="Arial" w:cs="Arial"/>
                <w:noProof/>
                <w:sz w:val="18"/>
              </w:rPr>
              <w:t>-</w:t>
            </w:r>
            <w:r w:rsidRPr="004630DD">
              <w:rPr>
                <w:rFonts w:ascii="Arial" w:hAnsi="Arial" w:cs="Arial"/>
                <w:noProof/>
                <w:sz w:val="18"/>
              </w:rPr>
              <w:t>depth</w:t>
            </w:r>
            <w:r w:rsidRPr="004630DD">
              <w:rPr>
                <w:rFonts w:ascii="Arial" w:hAnsi="Arial" w:cs="Arial"/>
                <w:sz w:val="18"/>
              </w:rPr>
              <w:t xml:space="preserve"> research on complex topics, including school funding reform (SB1), </w:t>
            </w:r>
            <w:r w:rsidR="00316E76">
              <w:rPr>
                <w:rFonts w:ascii="Arial" w:hAnsi="Arial" w:cs="Arial"/>
                <w:sz w:val="18"/>
              </w:rPr>
              <w:t>“</w:t>
            </w:r>
            <w:r w:rsidRPr="004630DD">
              <w:rPr>
                <w:rFonts w:ascii="Arial" w:hAnsi="Arial" w:cs="Arial"/>
                <w:sz w:val="18"/>
              </w:rPr>
              <w:t>Capitol Compromise</w:t>
            </w:r>
            <w:r w:rsidR="00316E76">
              <w:rPr>
                <w:rFonts w:ascii="Arial" w:hAnsi="Arial" w:cs="Arial"/>
                <w:sz w:val="18"/>
              </w:rPr>
              <w:t>”</w:t>
            </w:r>
            <w:r w:rsidRPr="004630DD">
              <w:rPr>
                <w:rFonts w:ascii="Arial" w:hAnsi="Arial" w:cs="Arial"/>
                <w:sz w:val="18"/>
              </w:rPr>
              <w:t xml:space="preserve"> </w:t>
            </w:r>
            <w:r w:rsidR="001B4E36">
              <w:rPr>
                <w:rFonts w:ascii="Arial" w:hAnsi="Arial" w:cs="Arial"/>
                <w:sz w:val="18"/>
              </w:rPr>
              <w:t>b</w:t>
            </w:r>
            <w:r w:rsidRPr="004630DD">
              <w:rPr>
                <w:rFonts w:ascii="Arial" w:hAnsi="Arial" w:cs="Arial"/>
                <w:sz w:val="18"/>
              </w:rPr>
              <w:t>udgets, Democratic Proposed Budgets and numerous other topics</w:t>
            </w:r>
          </w:p>
          <w:p w14:paraId="6A2346E6" w14:textId="26ADFF96" w:rsidR="00F80985" w:rsidRPr="004630DD" w:rsidRDefault="00F80985" w:rsidP="00A43A0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hAnsi="Arial" w:cs="Arial"/>
                <w:sz w:val="18"/>
              </w:rPr>
            </w:pPr>
            <w:r w:rsidRPr="004630DD">
              <w:rPr>
                <w:rFonts w:ascii="Arial" w:hAnsi="Arial" w:cs="Arial"/>
                <w:sz w:val="18"/>
              </w:rPr>
              <w:t>Assist</w:t>
            </w:r>
            <w:r w:rsidR="00316E76">
              <w:rPr>
                <w:rFonts w:ascii="Arial" w:hAnsi="Arial" w:cs="Arial"/>
                <w:sz w:val="18"/>
              </w:rPr>
              <w:t>ed</w:t>
            </w:r>
            <w:r w:rsidRPr="004630DD">
              <w:rPr>
                <w:rFonts w:ascii="Arial" w:hAnsi="Arial" w:cs="Arial"/>
                <w:sz w:val="18"/>
              </w:rPr>
              <w:t xml:space="preserve"> in creation of talking points, social media postings, electronic newsletters and responses to news organizations</w:t>
            </w:r>
          </w:p>
          <w:p w14:paraId="5DB8B47A" w14:textId="4A2DD748" w:rsidR="00F80985" w:rsidRPr="004630DD" w:rsidRDefault="00F80985" w:rsidP="00A43A0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hAnsi="Arial" w:cs="Arial"/>
                <w:sz w:val="18"/>
              </w:rPr>
            </w:pPr>
            <w:r w:rsidRPr="004630DD">
              <w:rPr>
                <w:rFonts w:ascii="Arial" w:hAnsi="Arial" w:cs="Arial"/>
                <w:sz w:val="18"/>
              </w:rPr>
              <w:t>Manage</w:t>
            </w:r>
            <w:r w:rsidR="00316E76">
              <w:rPr>
                <w:rFonts w:ascii="Arial" w:hAnsi="Arial" w:cs="Arial"/>
                <w:sz w:val="18"/>
              </w:rPr>
              <w:t>d</w:t>
            </w:r>
            <w:r w:rsidRPr="004630DD">
              <w:rPr>
                <w:rFonts w:ascii="Arial" w:hAnsi="Arial" w:cs="Arial"/>
                <w:sz w:val="18"/>
              </w:rPr>
              <w:t xml:space="preserve"> and overs</w:t>
            </w:r>
            <w:r w:rsidR="00316E76">
              <w:rPr>
                <w:rFonts w:ascii="Arial" w:hAnsi="Arial" w:cs="Arial"/>
                <w:sz w:val="18"/>
              </w:rPr>
              <w:t>aw</w:t>
            </w:r>
            <w:r w:rsidRPr="004630DD">
              <w:rPr>
                <w:rFonts w:ascii="Arial" w:hAnsi="Arial" w:cs="Arial"/>
                <w:sz w:val="18"/>
              </w:rPr>
              <w:t xml:space="preserve"> </w:t>
            </w:r>
            <w:r w:rsidR="00747299" w:rsidRPr="00D8650F">
              <w:rPr>
                <w:rFonts w:ascii="Arial" w:hAnsi="Arial" w:cs="Arial"/>
                <w:noProof/>
                <w:sz w:val="18"/>
              </w:rPr>
              <w:t>promotion</w:t>
            </w:r>
            <w:r w:rsidR="00747299" w:rsidRPr="004630DD">
              <w:rPr>
                <w:rFonts w:ascii="Arial" w:hAnsi="Arial" w:cs="Arial"/>
                <w:sz w:val="18"/>
              </w:rPr>
              <w:t xml:space="preserve"> and logistics</w:t>
            </w:r>
            <w:r w:rsidRPr="004630DD">
              <w:rPr>
                <w:rFonts w:ascii="Arial" w:hAnsi="Arial" w:cs="Arial"/>
                <w:sz w:val="18"/>
              </w:rPr>
              <w:t xml:space="preserve"> of major events in </w:t>
            </w:r>
            <w:r w:rsidR="00DA4169" w:rsidRPr="004630DD">
              <w:rPr>
                <w:rFonts w:ascii="Arial" w:hAnsi="Arial" w:cs="Arial"/>
                <w:sz w:val="18"/>
              </w:rPr>
              <w:t xml:space="preserve">the </w:t>
            </w:r>
            <w:r w:rsidRPr="004630DD">
              <w:rPr>
                <w:rFonts w:ascii="Arial" w:hAnsi="Arial" w:cs="Arial"/>
                <w:noProof/>
                <w:sz w:val="18"/>
              </w:rPr>
              <w:t>district</w:t>
            </w:r>
            <w:r w:rsidRPr="004630DD">
              <w:rPr>
                <w:rFonts w:ascii="Arial" w:hAnsi="Arial" w:cs="Arial"/>
                <w:sz w:val="18"/>
              </w:rPr>
              <w:t xml:space="preserve">, such as </w:t>
            </w:r>
            <w:proofErr w:type="spellStart"/>
            <w:r w:rsidR="00316E76">
              <w:rPr>
                <w:rFonts w:ascii="Arial" w:hAnsi="Arial" w:cs="Arial"/>
                <w:sz w:val="18"/>
              </w:rPr>
              <w:t>Rep.Sente’s</w:t>
            </w:r>
            <w:proofErr w:type="spellEnd"/>
            <w:r w:rsidRPr="004630DD">
              <w:rPr>
                <w:rFonts w:ascii="Arial" w:hAnsi="Arial" w:cs="Arial"/>
                <w:sz w:val="18"/>
              </w:rPr>
              <w:t xml:space="preserve"> Education Formula and Budget </w:t>
            </w:r>
            <w:r w:rsidR="00316E76">
              <w:rPr>
                <w:rFonts w:ascii="Arial" w:hAnsi="Arial" w:cs="Arial"/>
                <w:sz w:val="18"/>
              </w:rPr>
              <w:t>T</w:t>
            </w:r>
            <w:r w:rsidRPr="004630DD">
              <w:rPr>
                <w:rFonts w:ascii="Arial" w:hAnsi="Arial" w:cs="Arial"/>
                <w:sz w:val="18"/>
              </w:rPr>
              <w:t xml:space="preserve">own </w:t>
            </w:r>
            <w:r w:rsidR="00316E76">
              <w:rPr>
                <w:rFonts w:ascii="Arial" w:hAnsi="Arial" w:cs="Arial"/>
                <w:sz w:val="18"/>
              </w:rPr>
              <w:t>H</w:t>
            </w:r>
            <w:r w:rsidRPr="004630DD">
              <w:rPr>
                <w:rFonts w:ascii="Arial" w:hAnsi="Arial" w:cs="Arial"/>
                <w:sz w:val="18"/>
              </w:rPr>
              <w:t xml:space="preserve">all, attended by 54 constituents, and Fourth of July </w:t>
            </w:r>
            <w:r w:rsidR="001B4E36">
              <w:rPr>
                <w:rFonts w:ascii="Arial" w:hAnsi="Arial" w:cs="Arial"/>
                <w:sz w:val="18"/>
              </w:rPr>
              <w:t>p</w:t>
            </w:r>
            <w:r w:rsidRPr="004630DD">
              <w:rPr>
                <w:rFonts w:ascii="Arial" w:hAnsi="Arial" w:cs="Arial"/>
                <w:sz w:val="18"/>
              </w:rPr>
              <w:t>arades</w:t>
            </w:r>
          </w:p>
          <w:p w14:paraId="0D99F914" w14:textId="77777777" w:rsidR="00A43A07" w:rsidRPr="004630DD" w:rsidRDefault="00A43A07" w:rsidP="00A43A07">
            <w:pPr>
              <w:rPr>
                <w:rFonts w:ascii="Arial" w:hAnsi="Arial" w:cs="Arial"/>
                <w:sz w:val="18"/>
              </w:rPr>
            </w:pPr>
          </w:p>
          <w:p w14:paraId="3F4B9370" w14:textId="3C8DD32B" w:rsidR="00424B9D" w:rsidRPr="004630DD" w:rsidRDefault="004E7515" w:rsidP="00A43A07">
            <w:pPr>
              <w:rPr>
                <w:rFonts w:ascii="Arial" w:hAnsi="Arial" w:cs="Arial"/>
                <w:sz w:val="18"/>
                <w:szCs w:val="22"/>
              </w:rPr>
            </w:pPr>
            <w:r w:rsidRPr="004630DD">
              <w:rPr>
                <w:rFonts w:ascii="Arial" w:eastAsia="Times New Roman" w:hAnsi="Arial" w:cs="Arial"/>
                <w:i/>
                <w:iCs/>
                <w:color w:val="000000" w:themeColor="text1"/>
                <w:sz w:val="20"/>
                <w:szCs w:val="18"/>
              </w:rPr>
              <w:t>Social Media Director</w:t>
            </w:r>
            <w:r w:rsidR="00424B9D" w:rsidRPr="004630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18"/>
              </w:rPr>
              <w:t xml:space="preserve">, </w:t>
            </w:r>
            <w:r w:rsidR="006858DC" w:rsidRPr="004630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18"/>
              </w:rPr>
              <w:t>Friends of Carol Sente</w:t>
            </w:r>
            <w:r w:rsidRPr="004630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18"/>
              </w:rPr>
              <w:t>,</w:t>
            </w:r>
            <w:r w:rsidR="00424B9D" w:rsidRPr="004630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18"/>
              </w:rPr>
              <w:t xml:space="preserve"> </w:t>
            </w:r>
            <w:r w:rsidRPr="004630DD">
              <w:rPr>
                <w:rFonts w:ascii="Arial" w:eastAsia="Times New Roman" w:hAnsi="Arial" w:cs="Arial"/>
                <w:color w:val="000000" w:themeColor="text1"/>
                <w:sz w:val="20"/>
                <w:szCs w:val="18"/>
              </w:rPr>
              <w:t xml:space="preserve">Vernon Hills, IL                 </w:t>
            </w:r>
            <w:r w:rsidR="0062030F" w:rsidRPr="004630DD">
              <w:rPr>
                <w:rFonts w:ascii="Arial" w:eastAsia="Times New Roman" w:hAnsi="Arial" w:cs="Arial"/>
                <w:color w:val="000000" w:themeColor="text1"/>
                <w:sz w:val="20"/>
                <w:szCs w:val="18"/>
              </w:rPr>
              <w:t xml:space="preserve">      </w:t>
            </w:r>
            <w:r w:rsidR="00AA714E" w:rsidRPr="004630DD">
              <w:rPr>
                <w:rFonts w:ascii="Arial" w:eastAsia="Times New Roman" w:hAnsi="Arial" w:cs="Arial"/>
                <w:color w:val="000000" w:themeColor="text1"/>
                <w:sz w:val="20"/>
                <w:szCs w:val="18"/>
              </w:rPr>
              <w:t xml:space="preserve">    </w:t>
            </w:r>
            <w:r w:rsidR="00697F21" w:rsidRPr="004630DD">
              <w:rPr>
                <w:rFonts w:ascii="Arial" w:eastAsia="Times New Roman" w:hAnsi="Arial" w:cs="Arial"/>
                <w:color w:val="000000" w:themeColor="text1"/>
                <w:sz w:val="20"/>
                <w:szCs w:val="18"/>
              </w:rPr>
              <w:t xml:space="preserve">         </w:t>
            </w:r>
            <w:r w:rsidR="00D2172D" w:rsidRPr="004630DD">
              <w:rPr>
                <w:rFonts w:ascii="Arial" w:eastAsia="Times New Roman" w:hAnsi="Arial" w:cs="Arial"/>
                <w:color w:val="000000" w:themeColor="text1"/>
                <w:sz w:val="20"/>
                <w:szCs w:val="18"/>
              </w:rPr>
              <w:t xml:space="preserve"> </w:t>
            </w:r>
            <w:r w:rsidRPr="004630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18"/>
              </w:rPr>
              <w:t>May</w:t>
            </w:r>
            <w:r w:rsidR="00424B9D" w:rsidRPr="004630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18"/>
              </w:rPr>
              <w:t xml:space="preserve"> 2016</w:t>
            </w:r>
            <w:r w:rsidR="00424B9D" w:rsidRPr="004630DD">
              <w:rPr>
                <w:rFonts w:ascii="Arial" w:hAnsi="Arial" w:cs="Arial"/>
                <w:b/>
                <w:color w:val="000000" w:themeColor="text1"/>
                <w:sz w:val="20"/>
                <w:szCs w:val="18"/>
                <w:shd w:val="clear" w:color="auto" w:fill="FFFFFF"/>
              </w:rPr>
              <w:t>—</w:t>
            </w:r>
            <w:r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18"/>
              </w:rPr>
              <w:t>September</w:t>
            </w:r>
            <w:r w:rsidR="00424B9D"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18"/>
              </w:rPr>
              <w:t xml:space="preserve"> 2016</w:t>
            </w:r>
            <w:r w:rsidR="00424B9D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r w:rsidR="00424B9D"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 xml:space="preserve">                                                                                                                          </w:t>
            </w:r>
            <w:r w:rsidR="00424B9D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</w:p>
          <w:p w14:paraId="379B7627" w14:textId="744A5408" w:rsidR="00747299" w:rsidRPr="004630DD" w:rsidRDefault="00747299" w:rsidP="00747299">
            <w:pPr>
              <w:pStyle w:val="ListParagraph"/>
              <w:numPr>
                <w:ilvl w:val="0"/>
                <w:numId w:val="18"/>
              </w:numPr>
              <w:tabs>
                <w:tab w:val="left" w:pos="1530"/>
              </w:tabs>
              <w:spacing w:after="0" w:line="240" w:lineRule="auto"/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Used voter and polling data from 44 precincts to create an overarching campaign strategy for social media marketing</w:t>
            </w:r>
          </w:p>
          <w:p w14:paraId="1B4DBA26" w14:textId="1F3D60D0" w:rsidR="00747299" w:rsidRPr="004630DD" w:rsidRDefault="00747299" w:rsidP="00747299">
            <w:pPr>
              <w:pStyle w:val="ListParagraph"/>
              <w:numPr>
                <w:ilvl w:val="0"/>
                <w:numId w:val="18"/>
              </w:numPr>
              <w:tabs>
                <w:tab w:val="left" w:pos="1530"/>
              </w:tabs>
              <w:spacing w:after="0" w:line="240" w:lineRule="auto"/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Oversaw Rep. Sente’s social media pages and increased Facebook reach by 175 percent using organic methods</w:t>
            </w:r>
          </w:p>
          <w:p w14:paraId="50BF1A40" w14:textId="5E506D2A" w:rsidR="00747299" w:rsidRPr="004630DD" w:rsidRDefault="00747299" w:rsidP="00747299">
            <w:pPr>
              <w:pStyle w:val="ListParagraph"/>
              <w:numPr>
                <w:ilvl w:val="0"/>
                <w:numId w:val="18"/>
              </w:numPr>
              <w:tabs>
                <w:tab w:val="left" w:pos="1530"/>
              </w:tabs>
              <w:spacing w:after="0" w:line="240" w:lineRule="auto"/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Integrated three different sets of campaign literature with website messaging and social media strategy</w:t>
            </w:r>
          </w:p>
          <w:p w14:paraId="305659D4" w14:textId="3303E601" w:rsidR="004E7515" w:rsidRPr="004630DD" w:rsidRDefault="004E7515" w:rsidP="00A43A07">
            <w:pPr>
              <w:pStyle w:val="ListParagraph"/>
              <w:numPr>
                <w:ilvl w:val="0"/>
                <w:numId w:val="18"/>
              </w:numPr>
              <w:tabs>
                <w:tab w:val="left" w:pos="1530"/>
              </w:tabs>
              <w:spacing w:after="0" w:line="240" w:lineRule="auto"/>
              <w:rPr>
                <w:rFonts w:ascii="Arial" w:eastAsia="Times New Roman" w:hAnsi="Arial" w:cs="Arial"/>
                <w:b/>
                <w:i/>
                <w:iCs/>
                <w:color w:val="000000" w:themeColor="text1"/>
                <w:sz w:val="18"/>
                <w:szCs w:val="18"/>
                <w:u w:val="single"/>
              </w:rPr>
            </w:pP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Completed the summer canvassing sh</w:t>
            </w:r>
            <w:r w:rsidR="00652DA0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ift with </w:t>
            </w:r>
            <w:r w:rsidR="008D319A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a </w:t>
            </w:r>
            <w:r w:rsidR="00FE198E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6</w:t>
            </w:r>
            <w:r w:rsidR="00747299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9 percent</w:t>
            </w:r>
            <w:r w:rsidR="00D2172D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“yes” rate</w:t>
            </w:r>
          </w:p>
          <w:p w14:paraId="16E29974" w14:textId="4F03F035" w:rsidR="00A43A07" w:rsidRPr="004630DD" w:rsidRDefault="00184134" w:rsidP="00747299">
            <w:pPr>
              <w:pStyle w:val="ListParagraph"/>
              <w:numPr>
                <w:ilvl w:val="0"/>
                <w:numId w:val="18"/>
              </w:numPr>
              <w:tabs>
                <w:tab w:val="left" w:pos="1530"/>
              </w:tabs>
              <w:spacing w:after="0" w:line="240" w:lineRule="auto"/>
              <w:rPr>
                <w:rFonts w:ascii="Arial" w:eastAsia="Times New Roman" w:hAnsi="Arial" w:cs="Arial"/>
                <w:b/>
                <w:i/>
                <w:iCs/>
                <w:color w:val="000000" w:themeColor="text1"/>
                <w:sz w:val="18"/>
                <w:szCs w:val="18"/>
                <w:u w:val="single"/>
              </w:rPr>
            </w:pP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Persuaded</w:t>
            </w:r>
            <w:r w:rsidR="00652DA0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40</w:t>
            </w:r>
            <w:r w:rsidR="00747299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percent</w:t>
            </w:r>
            <w:r w:rsidR="00652DA0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of supporters who were canvassed </w:t>
            </w:r>
            <w:r w:rsidR="005E17ED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to</w:t>
            </w:r>
            <w:r w:rsidR="00121644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place yard signs</w:t>
            </w:r>
            <w:r w:rsidR="005E17ED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, </w:t>
            </w:r>
            <w:r w:rsidR="00121644"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>exceeding set goals</w:t>
            </w:r>
          </w:p>
        </w:tc>
      </w:tr>
      <w:tr w:rsidR="00697F21" w:rsidRPr="004630DD" w14:paraId="7A0C77D5" w14:textId="77777777" w:rsidTr="00B10C5F">
        <w:tc>
          <w:tcPr>
            <w:tcW w:w="10512" w:type="dxa"/>
          </w:tcPr>
          <w:p w14:paraId="76EBD47D" w14:textId="77777777" w:rsidR="00747299" w:rsidRPr="004630DD" w:rsidRDefault="00747299" w:rsidP="00A43A07">
            <w:pPr>
              <w:rPr>
                <w:rFonts w:ascii="Arial" w:eastAsia="Times New Roman" w:hAnsi="Arial" w:cs="Arial"/>
                <w:i/>
                <w:iCs/>
                <w:color w:val="000000" w:themeColor="text1"/>
                <w:sz w:val="20"/>
                <w:szCs w:val="18"/>
              </w:rPr>
            </w:pPr>
          </w:p>
          <w:p w14:paraId="25CFB6D8" w14:textId="10B7D179" w:rsidR="00424B9D" w:rsidRPr="004630DD" w:rsidRDefault="005E17ED" w:rsidP="00A43A07">
            <w:pPr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/>
                <w:iCs/>
                <w:color w:val="000000" w:themeColor="text1"/>
                <w:sz w:val="20"/>
                <w:szCs w:val="18"/>
              </w:rPr>
              <w:t>Legislative Intern</w:t>
            </w:r>
            <w:r w:rsidR="00424B9D" w:rsidRPr="004630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18"/>
              </w:rPr>
              <w:t xml:space="preserve">, </w:t>
            </w:r>
            <w:r w:rsidRPr="004630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18"/>
              </w:rPr>
              <w:t>State Representative Carol Sente</w:t>
            </w:r>
            <w:r w:rsidR="00424B9D" w:rsidRPr="004630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18"/>
              </w:rPr>
              <w:t xml:space="preserve">, </w:t>
            </w:r>
            <w:r w:rsidRPr="004630DD">
              <w:rPr>
                <w:rFonts w:ascii="Arial" w:eastAsia="Times New Roman" w:hAnsi="Arial" w:cs="Arial"/>
                <w:color w:val="000000" w:themeColor="text1"/>
                <w:sz w:val="20"/>
                <w:szCs w:val="18"/>
              </w:rPr>
              <w:t xml:space="preserve">Vernon Hills, IL      </w:t>
            </w:r>
            <w:r w:rsidR="00496083" w:rsidRPr="004630DD">
              <w:rPr>
                <w:rFonts w:ascii="Arial" w:eastAsia="Times New Roman" w:hAnsi="Arial" w:cs="Arial"/>
                <w:color w:val="000000" w:themeColor="text1"/>
                <w:sz w:val="20"/>
                <w:szCs w:val="18"/>
              </w:rPr>
              <w:t xml:space="preserve">    </w:t>
            </w:r>
            <w:r w:rsidR="00AA714E" w:rsidRPr="004630DD">
              <w:rPr>
                <w:rFonts w:ascii="Arial" w:eastAsia="Times New Roman" w:hAnsi="Arial" w:cs="Arial"/>
                <w:color w:val="000000" w:themeColor="text1"/>
                <w:sz w:val="20"/>
                <w:szCs w:val="18"/>
              </w:rPr>
              <w:t xml:space="preserve">              </w:t>
            </w:r>
            <w:r w:rsidR="00B22BF6" w:rsidRPr="004630DD">
              <w:rPr>
                <w:rFonts w:ascii="Arial" w:eastAsia="Times New Roman" w:hAnsi="Arial" w:cs="Arial"/>
                <w:color w:val="000000" w:themeColor="text1"/>
                <w:sz w:val="20"/>
                <w:szCs w:val="18"/>
              </w:rPr>
              <w:t xml:space="preserve">   </w:t>
            </w:r>
            <w:r w:rsidRPr="004630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18"/>
              </w:rPr>
              <w:t>May 2015</w:t>
            </w:r>
            <w:r w:rsidR="00424B9D" w:rsidRPr="004630DD">
              <w:rPr>
                <w:rFonts w:ascii="Arial" w:hAnsi="Arial" w:cs="Arial"/>
                <w:b/>
                <w:color w:val="000000" w:themeColor="text1"/>
                <w:sz w:val="20"/>
                <w:szCs w:val="18"/>
                <w:shd w:val="clear" w:color="auto" w:fill="FFFFFF"/>
              </w:rPr>
              <w:t>—</w:t>
            </w:r>
            <w:r w:rsidR="004B5285"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18"/>
              </w:rPr>
              <w:t>December</w:t>
            </w:r>
            <w:r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20"/>
                <w:szCs w:val="18"/>
              </w:rPr>
              <w:t xml:space="preserve"> </w:t>
            </w:r>
            <w:r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2016</w:t>
            </w:r>
            <w:r w:rsidR="00424B9D"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 xml:space="preserve">                                                                                                                  </w:t>
            </w:r>
            <w:r w:rsidR="00424B9D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</w:p>
          <w:p w14:paraId="5E2DACF8" w14:textId="6FABF8F7" w:rsidR="000543FC" w:rsidRPr="004630DD" w:rsidRDefault="000543FC" w:rsidP="00A43A0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630DD">
              <w:rPr>
                <w:rFonts w:ascii="Arial" w:hAnsi="Arial" w:cs="Arial"/>
                <w:sz w:val="18"/>
                <w:szCs w:val="18"/>
              </w:rPr>
              <w:t>Crafted press releases</w:t>
            </w:r>
            <w:r w:rsidR="00C1084D" w:rsidRPr="004630DD">
              <w:rPr>
                <w:rFonts w:ascii="Arial" w:hAnsi="Arial" w:cs="Arial"/>
                <w:sz w:val="18"/>
                <w:szCs w:val="18"/>
              </w:rPr>
              <w:t xml:space="preserve"> and mailings, as well as invite flye</w:t>
            </w:r>
            <w:r w:rsidR="00D2172D" w:rsidRPr="004630DD">
              <w:rPr>
                <w:rFonts w:ascii="Arial" w:hAnsi="Arial" w:cs="Arial"/>
                <w:sz w:val="18"/>
                <w:szCs w:val="18"/>
              </w:rPr>
              <w:t>rs in both English and Spanish</w:t>
            </w:r>
          </w:p>
          <w:p w14:paraId="02641C3B" w14:textId="1050E699" w:rsidR="00424B9D" w:rsidRPr="004630DD" w:rsidRDefault="005E17ED" w:rsidP="00A43A0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630DD">
              <w:rPr>
                <w:rFonts w:ascii="Arial" w:hAnsi="Arial" w:cs="Arial"/>
                <w:sz w:val="18"/>
                <w:szCs w:val="18"/>
              </w:rPr>
              <w:t>Researched possible cuts and sources of revenue du</w:t>
            </w:r>
            <w:r w:rsidR="00920373" w:rsidRPr="004630DD">
              <w:rPr>
                <w:rFonts w:ascii="Arial" w:hAnsi="Arial" w:cs="Arial"/>
                <w:sz w:val="18"/>
                <w:szCs w:val="18"/>
              </w:rPr>
              <w:t>ring the Illinois Budget Crisis</w:t>
            </w:r>
          </w:p>
          <w:p w14:paraId="6D8258F9" w14:textId="6DA62DA0" w:rsidR="00C1084D" w:rsidRPr="004630DD" w:rsidRDefault="00C1084D" w:rsidP="00A43A0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630DD">
              <w:rPr>
                <w:rFonts w:ascii="Arial" w:hAnsi="Arial" w:cs="Arial"/>
                <w:sz w:val="18"/>
                <w:szCs w:val="18"/>
              </w:rPr>
              <w:t xml:space="preserve">Drafted bill ideas revolving around higher education affordability and environmental reforms </w:t>
            </w:r>
          </w:p>
          <w:p w14:paraId="538F0C0F" w14:textId="397D2B65" w:rsidR="0066658E" w:rsidRPr="004630DD" w:rsidRDefault="0066658E" w:rsidP="00A43A0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630DD">
              <w:rPr>
                <w:rFonts w:ascii="Arial" w:hAnsi="Arial" w:cs="Arial"/>
                <w:sz w:val="18"/>
                <w:szCs w:val="18"/>
              </w:rPr>
              <w:t xml:space="preserve">Assisted in the organization </w:t>
            </w:r>
            <w:r w:rsidR="00184134" w:rsidRPr="004630DD">
              <w:rPr>
                <w:rFonts w:ascii="Arial" w:hAnsi="Arial" w:cs="Arial"/>
                <w:sz w:val="18"/>
                <w:szCs w:val="18"/>
              </w:rPr>
              <w:t>of</w:t>
            </w:r>
            <w:r w:rsidR="005E17ED" w:rsidRPr="004630D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5535B" w:rsidRPr="004630DD">
              <w:rPr>
                <w:rFonts w:ascii="Arial" w:hAnsi="Arial" w:cs="Arial"/>
                <w:sz w:val="18"/>
                <w:szCs w:val="18"/>
              </w:rPr>
              <w:t>1,500</w:t>
            </w:r>
            <w:r w:rsidR="005E17ED" w:rsidRPr="004630DD">
              <w:rPr>
                <w:rFonts w:ascii="Arial" w:hAnsi="Arial" w:cs="Arial"/>
                <w:sz w:val="18"/>
                <w:szCs w:val="18"/>
              </w:rPr>
              <w:t xml:space="preserve"> paper</w:t>
            </w:r>
            <w:r w:rsidR="00C5535B" w:rsidRPr="004630DD">
              <w:rPr>
                <w:rFonts w:ascii="Arial" w:hAnsi="Arial" w:cs="Arial"/>
                <w:sz w:val="18"/>
                <w:szCs w:val="18"/>
              </w:rPr>
              <w:t xml:space="preserve"> and electronic</w:t>
            </w:r>
            <w:r w:rsidR="000543FC" w:rsidRPr="004630DD">
              <w:rPr>
                <w:rFonts w:ascii="Arial" w:hAnsi="Arial" w:cs="Arial"/>
                <w:sz w:val="18"/>
                <w:szCs w:val="18"/>
              </w:rPr>
              <w:t xml:space="preserve"> records</w:t>
            </w:r>
          </w:p>
          <w:p w14:paraId="5296B0E1" w14:textId="0FF0EB1A" w:rsidR="00E9492A" w:rsidRPr="004630DD" w:rsidRDefault="005E17ED" w:rsidP="00A43A0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630DD">
              <w:rPr>
                <w:rFonts w:ascii="Arial" w:hAnsi="Arial" w:cs="Arial"/>
                <w:sz w:val="18"/>
                <w:szCs w:val="18"/>
              </w:rPr>
              <w:t xml:space="preserve">Recruited </w:t>
            </w:r>
            <w:r w:rsidR="000543FC" w:rsidRPr="004630DD">
              <w:rPr>
                <w:rFonts w:ascii="Arial" w:hAnsi="Arial" w:cs="Arial"/>
                <w:sz w:val="18"/>
                <w:szCs w:val="18"/>
              </w:rPr>
              <w:t>17</w:t>
            </w:r>
            <w:r w:rsidR="0066658E" w:rsidRPr="004630D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630DD">
              <w:rPr>
                <w:rFonts w:ascii="Arial" w:hAnsi="Arial" w:cs="Arial"/>
                <w:sz w:val="18"/>
                <w:szCs w:val="18"/>
              </w:rPr>
              <w:t xml:space="preserve">students from </w:t>
            </w:r>
            <w:r w:rsidR="00FE23E0">
              <w:rPr>
                <w:rFonts w:ascii="Arial" w:hAnsi="Arial" w:cs="Arial"/>
                <w:sz w:val="18"/>
                <w:szCs w:val="18"/>
              </w:rPr>
              <w:t>three</w:t>
            </w:r>
            <w:r w:rsidR="0066658E" w:rsidRPr="004630DD">
              <w:rPr>
                <w:rFonts w:ascii="Arial" w:hAnsi="Arial" w:cs="Arial"/>
                <w:sz w:val="18"/>
                <w:szCs w:val="18"/>
              </w:rPr>
              <w:t xml:space="preserve"> different</w:t>
            </w:r>
            <w:r w:rsidRPr="004630DD">
              <w:rPr>
                <w:rFonts w:ascii="Arial" w:hAnsi="Arial" w:cs="Arial"/>
                <w:sz w:val="18"/>
                <w:szCs w:val="18"/>
              </w:rPr>
              <w:t xml:space="preserve"> high schools to </w:t>
            </w:r>
            <w:r w:rsidR="00145083" w:rsidRPr="004630DD">
              <w:rPr>
                <w:rFonts w:ascii="Arial" w:hAnsi="Arial" w:cs="Arial"/>
                <w:sz w:val="18"/>
                <w:szCs w:val="18"/>
              </w:rPr>
              <w:t xml:space="preserve">volunteer for </w:t>
            </w:r>
            <w:r w:rsidR="004630DD" w:rsidRPr="004630DD">
              <w:rPr>
                <w:rFonts w:ascii="Arial" w:hAnsi="Arial" w:cs="Arial"/>
                <w:sz w:val="18"/>
                <w:szCs w:val="18"/>
              </w:rPr>
              <w:t xml:space="preserve">the representative </w:t>
            </w:r>
            <w:r w:rsidR="00D2172D" w:rsidRPr="004630DD">
              <w:rPr>
                <w:rFonts w:ascii="Arial" w:hAnsi="Arial" w:cs="Arial"/>
                <w:sz w:val="18"/>
                <w:szCs w:val="18"/>
              </w:rPr>
              <w:t>at community service events</w:t>
            </w:r>
          </w:p>
        </w:tc>
      </w:tr>
      <w:tr w:rsidR="00766D5D" w:rsidRPr="004630DD" w14:paraId="4B3C20B2" w14:textId="77777777" w:rsidTr="00B22BF6">
        <w:tc>
          <w:tcPr>
            <w:tcW w:w="10512" w:type="dxa"/>
            <w:tcBorders>
              <w:bottom w:val="single" w:sz="4" w:space="0" w:color="auto"/>
            </w:tcBorders>
          </w:tcPr>
          <w:p w14:paraId="7173BAD8" w14:textId="77777777" w:rsidR="00C17612" w:rsidRPr="004630DD" w:rsidRDefault="00C17612" w:rsidP="00A43A07">
            <w:pPr>
              <w:rPr>
                <w:rFonts w:ascii="Arial" w:eastAsia="Times New Roman" w:hAnsi="Arial" w:cs="Arial"/>
                <w:b/>
                <w:color w:val="000000" w:themeColor="text1"/>
              </w:rPr>
            </w:pPr>
          </w:p>
          <w:p w14:paraId="72734572" w14:textId="583E3C61" w:rsidR="00766D5D" w:rsidRPr="004630DD" w:rsidRDefault="00766D5D" w:rsidP="00A43A07">
            <w:pPr>
              <w:rPr>
                <w:rFonts w:ascii="Arial" w:eastAsia="Times New Roman" w:hAnsi="Arial" w:cs="Arial"/>
                <w:b/>
                <w:color w:val="000000" w:themeColor="text1"/>
              </w:rPr>
            </w:pPr>
            <w:r w:rsidRPr="004630DD">
              <w:rPr>
                <w:rFonts w:ascii="Arial" w:eastAsia="Times New Roman" w:hAnsi="Arial" w:cs="Arial"/>
                <w:b/>
                <w:color w:val="000000" w:themeColor="text1"/>
              </w:rPr>
              <w:t>Skills</w:t>
            </w:r>
          </w:p>
        </w:tc>
      </w:tr>
      <w:tr w:rsidR="00766D5D" w:rsidRPr="004630DD" w14:paraId="2EB8D791" w14:textId="77777777" w:rsidTr="00652DA0">
        <w:tc>
          <w:tcPr>
            <w:tcW w:w="10512" w:type="dxa"/>
            <w:tcBorders>
              <w:top w:val="single" w:sz="4" w:space="0" w:color="auto"/>
            </w:tcBorders>
          </w:tcPr>
          <w:p w14:paraId="0EF0053B" w14:textId="4A4736B0" w:rsidR="00766D5D" w:rsidRPr="004630DD" w:rsidRDefault="00766D5D" w:rsidP="00A43A07">
            <w:pPr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NGP VAN</w:t>
            </w:r>
            <w:r w:rsidR="004630DD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 (</w:t>
            </w:r>
            <w:r w:rsidR="00316E76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advanced</w:t>
            </w:r>
            <w:r w:rsidR="004630DD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)</w:t>
            </w: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, Microsoft Office,</w:t>
            </w:r>
            <w:r w:rsidR="004630DD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 </w:t>
            </w: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iMovie</w:t>
            </w:r>
            <w:r w:rsidR="00F106AB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 video editing</w:t>
            </w:r>
            <w:r w:rsidR="004630DD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 (advanced)</w:t>
            </w: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, </w:t>
            </w:r>
            <w:r w:rsidR="00F106AB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opposition</w:t>
            </w: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 </w:t>
            </w:r>
            <w:r w:rsidR="00F106AB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r</w:t>
            </w: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esearc</w:t>
            </w:r>
            <w:r w:rsidR="00F106AB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h</w:t>
            </w: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, </w:t>
            </w:r>
            <w:r w:rsidR="00F106AB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p</w:t>
            </w: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ress </w:t>
            </w:r>
            <w:r w:rsidR="00F106AB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w</w:t>
            </w: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riting</w:t>
            </w:r>
            <w:r w:rsidR="00F106AB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 and media pitching</w:t>
            </w: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, </w:t>
            </w:r>
            <w:r w:rsidR="00F106AB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digital advertising, e</w:t>
            </w: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vent </w:t>
            </w:r>
            <w:r w:rsidR="00F106AB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p</w:t>
            </w: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lanning</w:t>
            </w:r>
            <w:r w:rsidR="00F106AB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, </w:t>
            </w:r>
            <w:r w:rsidR="00713330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MapViewer GIS</w:t>
            </w:r>
            <w:r w:rsidR="004630DD"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 xml:space="preserve"> (advanced)</w:t>
            </w:r>
          </w:p>
          <w:p w14:paraId="2FD8B8C4" w14:textId="77777777" w:rsidR="004630DD" w:rsidRPr="004630DD" w:rsidRDefault="004630DD" w:rsidP="00A43A07">
            <w:pPr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</w:pPr>
          </w:p>
          <w:p w14:paraId="5CBF3749" w14:textId="1FA4C432" w:rsidR="004630DD" w:rsidRPr="004630DD" w:rsidRDefault="004630DD" w:rsidP="00A43A07">
            <w:pPr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/>
                <w:color w:val="000000" w:themeColor="text1"/>
                <w:sz w:val="18"/>
                <w:szCs w:val="18"/>
              </w:rPr>
              <w:t>Languages: English(native), Spanish (conversational)</w:t>
            </w:r>
            <w:bookmarkStart w:id="0" w:name="_GoBack"/>
            <w:bookmarkEnd w:id="0"/>
          </w:p>
        </w:tc>
      </w:tr>
      <w:tr w:rsidR="00766D5D" w:rsidRPr="004630DD" w14:paraId="363D17AC" w14:textId="77777777" w:rsidTr="00652DA0">
        <w:tc>
          <w:tcPr>
            <w:tcW w:w="10512" w:type="dxa"/>
            <w:tcBorders>
              <w:bottom w:val="single" w:sz="4" w:space="0" w:color="auto"/>
            </w:tcBorders>
          </w:tcPr>
          <w:p w14:paraId="541A093D" w14:textId="77777777" w:rsidR="004630DD" w:rsidRPr="004630DD" w:rsidRDefault="004630DD" w:rsidP="00A43A07">
            <w:pPr>
              <w:rPr>
                <w:rFonts w:ascii="Arial" w:eastAsia="Times New Roman" w:hAnsi="Arial" w:cs="Arial"/>
                <w:b/>
                <w:color w:val="000000" w:themeColor="text1"/>
              </w:rPr>
            </w:pPr>
          </w:p>
          <w:p w14:paraId="2716F18B" w14:textId="3AB5FC21" w:rsidR="00766D5D" w:rsidRPr="004630DD" w:rsidRDefault="00766D5D" w:rsidP="00A43A07">
            <w:pPr>
              <w:rPr>
                <w:rFonts w:ascii="Arial" w:eastAsia="Times New Roman" w:hAnsi="Arial" w:cs="Arial"/>
                <w:b/>
                <w:color w:val="000000" w:themeColor="text1"/>
              </w:rPr>
            </w:pPr>
            <w:r w:rsidRPr="004630DD">
              <w:rPr>
                <w:rFonts w:ascii="Arial" w:eastAsia="Times New Roman" w:hAnsi="Arial" w:cs="Arial"/>
                <w:b/>
                <w:color w:val="000000" w:themeColor="text1"/>
              </w:rPr>
              <w:t xml:space="preserve">Activities </w:t>
            </w:r>
            <w:r w:rsidR="004630DD" w:rsidRPr="004630DD">
              <w:rPr>
                <w:rFonts w:ascii="Arial" w:eastAsia="Times New Roman" w:hAnsi="Arial" w:cs="Arial"/>
                <w:b/>
                <w:color w:val="000000" w:themeColor="text1"/>
              </w:rPr>
              <w:t>and Leadership</w:t>
            </w:r>
          </w:p>
        </w:tc>
      </w:tr>
      <w:tr w:rsidR="00766D5D" w:rsidRPr="004630DD" w14:paraId="5DE0E644" w14:textId="77777777" w:rsidTr="00652DA0">
        <w:tc>
          <w:tcPr>
            <w:tcW w:w="10512" w:type="dxa"/>
            <w:tcBorders>
              <w:top w:val="single" w:sz="4" w:space="0" w:color="auto"/>
            </w:tcBorders>
          </w:tcPr>
          <w:p w14:paraId="1C82F5CF" w14:textId="364DFD09" w:rsidR="004630DD" w:rsidRPr="004630DD" w:rsidRDefault="004630DD" w:rsidP="00A43A07">
            <w:pPr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4630DD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>Chief Justice</w:t>
            </w:r>
            <w:r w:rsidRPr="004630DD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 xml:space="preserve">, Illinois Student Government, </w:t>
            </w:r>
            <w:r w:rsidRPr="004630DD">
              <w:rPr>
                <w:rFonts w:ascii="Arial" w:hAnsi="Arial" w:cs="Arial"/>
                <w:color w:val="000000" w:themeColor="text1"/>
                <w:sz w:val="18"/>
                <w:szCs w:val="18"/>
                <w:shd w:val="clear" w:color="auto" w:fill="FFFFFF"/>
              </w:rPr>
              <w:t xml:space="preserve">Champaign, IL                                                                </w:t>
            </w:r>
            <w:r w:rsidRPr="004630DD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>March 2017-January 2018</w:t>
            </w:r>
          </w:p>
          <w:p w14:paraId="0257CC4D" w14:textId="77777777" w:rsidR="004630DD" w:rsidRPr="004630DD" w:rsidRDefault="004630DD" w:rsidP="004630DD">
            <w:pPr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Member, </w:t>
            </w:r>
            <w:r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 xml:space="preserve">Illinois Student Senate, </w:t>
            </w: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Champaign, IL                            </w:t>
            </w:r>
          </w:p>
          <w:p w14:paraId="68F10B9F" w14:textId="17D363AE" w:rsidR="004630DD" w:rsidRPr="004630DD" w:rsidRDefault="004630DD" w:rsidP="00A43A07">
            <w:pPr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4630DD">
              <w:rPr>
                <w:rFonts w:ascii="Arial" w:eastAsia="Times New Roman" w:hAnsi="Arial" w:cs="Arial"/>
                <w:iCs/>
                <w:color w:val="000000" w:themeColor="text1"/>
                <w:sz w:val="18"/>
                <w:szCs w:val="18"/>
              </w:rPr>
              <w:t xml:space="preserve">     Committee on Governmental and Community Affairs                                                                  </w:t>
            </w:r>
            <w:r w:rsidRPr="004630DD">
              <w:rPr>
                <w:rFonts w:ascii="Arial" w:eastAsia="Times New Roman" w:hAnsi="Arial" w:cs="Arial"/>
                <w:b/>
                <w:iCs/>
                <w:color w:val="000000" w:themeColor="text1"/>
                <w:sz w:val="18"/>
                <w:szCs w:val="18"/>
              </w:rPr>
              <w:t>September 2016</w:t>
            </w:r>
            <w:r w:rsidRPr="004630DD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>—March 2017</w:t>
            </w:r>
          </w:p>
          <w:p w14:paraId="6C405EAB" w14:textId="2B8D1B35" w:rsidR="000641F9" w:rsidRPr="000641F9" w:rsidRDefault="00766D5D" w:rsidP="00A43A07">
            <w:pPr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</w:pPr>
            <w:r w:rsidRPr="004630DD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Member</w:t>
            </w:r>
            <w:r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, Illinois Model United Nations, </w:t>
            </w:r>
            <w:r w:rsidRPr="004630DD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Champaign, IL                                                                  </w:t>
            </w:r>
            <w:r w:rsidR="004630DD" w:rsidRPr="004630DD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  </w:t>
            </w:r>
            <w:r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September 2016</w:t>
            </w:r>
            <w:r w:rsidRPr="004630DD"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  <w:t>—</w:t>
            </w:r>
            <w:r w:rsidR="004630DD" w:rsidRPr="004630DD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>May 2018</w:t>
            </w:r>
          </w:p>
          <w:p w14:paraId="09B773C4" w14:textId="528E9D17" w:rsidR="00F40E86" w:rsidRPr="004630DD" w:rsidRDefault="00F40E86" w:rsidP="004630DD">
            <w:pPr>
              <w:rPr>
                <w:rFonts w:ascii="Arial" w:hAnsi="Arial" w:cs="Arial"/>
                <w:b/>
                <w:color w:val="000000" w:themeColor="text1"/>
                <w:sz w:val="18"/>
                <w:szCs w:val="18"/>
                <w:shd w:val="clear" w:color="auto" w:fill="FFFFFF"/>
              </w:rPr>
            </w:pPr>
          </w:p>
        </w:tc>
      </w:tr>
    </w:tbl>
    <w:p w14:paraId="339F98AB" w14:textId="30B7CAD9" w:rsidR="0047581B" w:rsidRPr="004630DD" w:rsidRDefault="0047581B" w:rsidP="00A43A07">
      <w:pPr>
        <w:tabs>
          <w:tab w:val="left" w:pos="1812"/>
        </w:tabs>
        <w:spacing w:line="240" w:lineRule="auto"/>
        <w:rPr>
          <w:rFonts w:ascii="Arial" w:hAnsi="Arial" w:cs="Arial"/>
          <w:color w:val="000000" w:themeColor="text1"/>
        </w:rPr>
      </w:pPr>
    </w:p>
    <w:sectPr w:rsidR="0047581B" w:rsidRPr="004630DD" w:rsidSect="004630D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5EBE2D" w14:textId="77777777" w:rsidR="00416DF3" w:rsidRDefault="00416DF3" w:rsidP="0090563D">
      <w:pPr>
        <w:spacing w:line="240" w:lineRule="auto"/>
      </w:pPr>
      <w:r>
        <w:separator/>
      </w:r>
    </w:p>
  </w:endnote>
  <w:endnote w:type="continuationSeparator" w:id="0">
    <w:p w14:paraId="2BB9DF2B" w14:textId="77777777" w:rsidR="00416DF3" w:rsidRDefault="00416DF3" w:rsidP="0090563D">
      <w:pPr>
        <w:spacing w:line="240" w:lineRule="auto"/>
      </w:pPr>
      <w:r>
        <w:continuationSeparator/>
      </w:r>
    </w:p>
  </w:endnote>
  <w:endnote w:type="continuationNotice" w:id="1">
    <w:p w14:paraId="3D34DDC8" w14:textId="77777777" w:rsidR="00416DF3" w:rsidRDefault="00416DF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EEA2D0" w14:textId="77777777" w:rsidR="00416DF3" w:rsidRDefault="00416DF3" w:rsidP="0090563D">
      <w:pPr>
        <w:spacing w:line="240" w:lineRule="auto"/>
      </w:pPr>
      <w:r>
        <w:separator/>
      </w:r>
    </w:p>
  </w:footnote>
  <w:footnote w:type="continuationSeparator" w:id="0">
    <w:p w14:paraId="1DF5D2FB" w14:textId="77777777" w:rsidR="00416DF3" w:rsidRDefault="00416DF3" w:rsidP="0090563D">
      <w:pPr>
        <w:spacing w:line="240" w:lineRule="auto"/>
      </w:pPr>
      <w:r>
        <w:continuationSeparator/>
      </w:r>
    </w:p>
  </w:footnote>
  <w:footnote w:type="continuationNotice" w:id="1">
    <w:p w14:paraId="274FF4ED" w14:textId="77777777" w:rsidR="00416DF3" w:rsidRDefault="00416DF3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70A42"/>
    <w:multiLevelType w:val="hybridMultilevel"/>
    <w:tmpl w:val="7108A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EA0B92"/>
    <w:multiLevelType w:val="hybridMultilevel"/>
    <w:tmpl w:val="BE4277B8"/>
    <w:lvl w:ilvl="0" w:tplc="28CED77E">
      <w:start w:val="1"/>
      <w:numFmt w:val="bullet"/>
      <w:suff w:val="space"/>
      <w:lvlText w:val=""/>
      <w:lvlJc w:val="left"/>
      <w:pPr>
        <w:ind w:left="50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2" w15:restartNumberingAfterBreak="0">
    <w:nsid w:val="135302F0"/>
    <w:multiLevelType w:val="hybridMultilevel"/>
    <w:tmpl w:val="C360E1CE"/>
    <w:lvl w:ilvl="0" w:tplc="C77C7456">
      <w:start w:val="1"/>
      <w:numFmt w:val="bullet"/>
      <w:suff w:val="space"/>
      <w:lvlText w:val=""/>
      <w:lvlJc w:val="left"/>
      <w:pPr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" w15:restartNumberingAfterBreak="0">
    <w:nsid w:val="152A11B2"/>
    <w:multiLevelType w:val="hybridMultilevel"/>
    <w:tmpl w:val="506A7E7E"/>
    <w:lvl w:ilvl="0" w:tplc="C77C7456">
      <w:start w:val="1"/>
      <w:numFmt w:val="bullet"/>
      <w:suff w:val="space"/>
      <w:lvlText w:val=""/>
      <w:lvlJc w:val="left"/>
      <w:pPr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4" w15:restartNumberingAfterBreak="0">
    <w:nsid w:val="186A4B48"/>
    <w:multiLevelType w:val="hybridMultilevel"/>
    <w:tmpl w:val="7DDCC8EE"/>
    <w:lvl w:ilvl="0" w:tplc="C77C7456">
      <w:start w:val="1"/>
      <w:numFmt w:val="bullet"/>
      <w:suff w:val="space"/>
      <w:lvlText w:val=""/>
      <w:lvlJc w:val="left"/>
      <w:pPr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5" w15:restartNumberingAfterBreak="0">
    <w:nsid w:val="1C4A6FC0"/>
    <w:multiLevelType w:val="hybridMultilevel"/>
    <w:tmpl w:val="2C9CC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75F8D"/>
    <w:multiLevelType w:val="hybridMultilevel"/>
    <w:tmpl w:val="C6C4E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693014"/>
    <w:multiLevelType w:val="hybridMultilevel"/>
    <w:tmpl w:val="77649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B5AF5"/>
    <w:multiLevelType w:val="hybridMultilevel"/>
    <w:tmpl w:val="788618C4"/>
    <w:lvl w:ilvl="0" w:tplc="C77C7456">
      <w:start w:val="1"/>
      <w:numFmt w:val="bullet"/>
      <w:suff w:val="space"/>
      <w:lvlText w:val=""/>
      <w:lvlJc w:val="left"/>
      <w:pPr>
        <w:ind w:left="50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44124"/>
    <w:multiLevelType w:val="hybridMultilevel"/>
    <w:tmpl w:val="EBBC4E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870A21"/>
    <w:multiLevelType w:val="hybridMultilevel"/>
    <w:tmpl w:val="727C9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310FCE"/>
    <w:multiLevelType w:val="hybridMultilevel"/>
    <w:tmpl w:val="278A2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A27CE9"/>
    <w:multiLevelType w:val="hybridMultilevel"/>
    <w:tmpl w:val="846E08F6"/>
    <w:lvl w:ilvl="0" w:tplc="C77C7456">
      <w:start w:val="1"/>
      <w:numFmt w:val="bullet"/>
      <w:suff w:val="space"/>
      <w:lvlText w:val=""/>
      <w:lvlJc w:val="left"/>
      <w:pPr>
        <w:ind w:left="288" w:hanging="14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3" w15:restartNumberingAfterBreak="0">
    <w:nsid w:val="3FA268A1"/>
    <w:multiLevelType w:val="hybridMultilevel"/>
    <w:tmpl w:val="5E9CD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7F5F8E"/>
    <w:multiLevelType w:val="hybridMultilevel"/>
    <w:tmpl w:val="2B0CF8E4"/>
    <w:lvl w:ilvl="0" w:tplc="C77C7456">
      <w:start w:val="1"/>
      <w:numFmt w:val="bullet"/>
      <w:suff w:val="space"/>
      <w:lvlText w:val=""/>
      <w:lvlJc w:val="left"/>
      <w:pPr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5" w15:restartNumberingAfterBreak="0">
    <w:nsid w:val="5DB479E1"/>
    <w:multiLevelType w:val="hybridMultilevel"/>
    <w:tmpl w:val="FE2C744A"/>
    <w:lvl w:ilvl="0" w:tplc="C77C7456">
      <w:start w:val="1"/>
      <w:numFmt w:val="bullet"/>
      <w:suff w:val="space"/>
      <w:lvlText w:val=""/>
      <w:lvlJc w:val="left"/>
      <w:pPr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6" w15:restartNumberingAfterBreak="0">
    <w:nsid w:val="60061CEA"/>
    <w:multiLevelType w:val="hybridMultilevel"/>
    <w:tmpl w:val="F00A5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FA0FDE"/>
    <w:multiLevelType w:val="hybridMultilevel"/>
    <w:tmpl w:val="F1F60F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DC6CC3"/>
    <w:multiLevelType w:val="hybridMultilevel"/>
    <w:tmpl w:val="89702D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9F609A"/>
    <w:multiLevelType w:val="hybridMultilevel"/>
    <w:tmpl w:val="83363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116464"/>
    <w:multiLevelType w:val="hybridMultilevel"/>
    <w:tmpl w:val="5A560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060D8F"/>
    <w:multiLevelType w:val="hybridMultilevel"/>
    <w:tmpl w:val="8DB02CDE"/>
    <w:lvl w:ilvl="0" w:tplc="2B42ECC6">
      <w:start w:val="1"/>
      <w:numFmt w:val="bullet"/>
      <w:suff w:val="space"/>
      <w:lvlText w:val=""/>
      <w:lvlJc w:val="left"/>
      <w:pPr>
        <w:ind w:left="50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1651AD"/>
    <w:multiLevelType w:val="hybridMultilevel"/>
    <w:tmpl w:val="950207D2"/>
    <w:lvl w:ilvl="0" w:tplc="2B42ECC6">
      <w:start w:val="1"/>
      <w:numFmt w:val="bullet"/>
      <w:suff w:val="space"/>
      <w:lvlText w:val=""/>
      <w:lvlJc w:val="left"/>
      <w:pPr>
        <w:ind w:left="43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2"/>
  </w:num>
  <w:num w:numId="3">
    <w:abstractNumId w:val="19"/>
  </w:num>
  <w:num w:numId="4">
    <w:abstractNumId w:val="7"/>
  </w:num>
  <w:num w:numId="5">
    <w:abstractNumId w:val="1"/>
  </w:num>
  <w:num w:numId="6">
    <w:abstractNumId w:val="0"/>
  </w:num>
  <w:num w:numId="7">
    <w:abstractNumId w:val="6"/>
  </w:num>
  <w:num w:numId="8">
    <w:abstractNumId w:val="13"/>
  </w:num>
  <w:num w:numId="9">
    <w:abstractNumId w:val="17"/>
  </w:num>
  <w:num w:numId="10">
    <w:abstractNumId w:val="16"/>
  </w:num>
  <w:num w:numId="11">
    <w:abstractNumId w:val="21"/>
  </w:num>
  <w:num w:numId="12">
    <w:abstractNumId w:val="11"/>
  </w:num>
  <w:num w:numId="13">
    <w:abstractNumId w:val="9"/>
  </w:num>
  <w:num w:numId="14">
    <w:abstractNumId w:val="20"/>
  </w:num>
  <w:num w:numId="15">
    <w:abstractNumId w:val="5"/>
  </w:num>
  <w:num w:numId="16">
    <w:abstractNumId w:val="10"/>
  </w:num>
  <w:num w:numId="17">
    <w:abstractNumId w:val="8"/>
  </w:num>
  <w:num w:numId="18">
    <w:abstractNumId w:val="3"/>
  </w:num>
  <w:num w:numId="19">
    <w:abstractNumId w:val="2"/>
  </w:num>
  <w:num w:numId="20">
    <w:abstractNumId w:val="4"/>
  </w:num>
  <w:num w:numId="21">
    <w:abstractNumId w:val="15"/>
  </w:num>
  <w:num w:numId="22">
    <w:abstractNumId w:val="14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wsjSwNDYyMDMxNDVX0lEKTi0uzszPAykwMqgFAP48gFYtAAAA"/>
  </w:docVars>
  <w:rsids>
    <w:rsidRoot w:val="0047581B"/>
    <w:rsid w:val="000117EB"/>
    <w:rsid w:val="00011C09"/>
    <w:rsid w:val="000153AF"/>
    <w:rsid w:val="000443A0"/>
    <w:rsid w:val="000463BC"/>
    <w:rsid w:val="00047B4F"/>
    <w:rsid w:val="000543FC"/>
    <w:rsid w:val="00054803"/>
    <w:rsid w:val="000557C0"/>
    <w:rsid w:val="00055847"/>
    <w:rsid w:val="000641F9"/>
    <w:rsid w:val="0006573D"/>
    <w:rsid w:val="00066E49"/>
    <w:rsid w:val="000953B8"/>
    <w:rsid w:val="000B5670"/>
    <w:rsid w:val="000B58A3"/>
    <w:rsid w:val="000B7926"/>
    <w:rsid w:val="000C631F"/>
    <w:rsid w:val="000D7DD5"/>
    <w:rsid w:val="000E4D54"/>
    <w:rsid w:val="0011296A"/>
    <w:rsid w:val="00115EF0"/>
    <w:rsid w:val="00121644"/>
    <w:rsid w:val="00124B09"/>
    <w:rsid w:val="001276DD"/>
    <w:rsid w:val="00130620"/>
    <w:rsid w:val="001353DC"/>
    <w:rsid w:val="0013570E"/>
    <w:rsid w:val="001426C6"/>
    <w:rsid w:val="00145051"/>
    <w:rsid w:val="00145083"/>
    <w:rsid w:val="00150E2C"/>
    <w:rsid w:val="0016713D"/>
    <w:rsid w:val="00175AA2"/>
    <w:rsid w:val="00184134"/>
    <w:rsid w:val="0018763F"/>
    <w:rsid w:val="001A68DE"/>
    <w:rsid w:val="001B4E36"/>
    <w:rsid w:val="001D1D3A"/>
    <w:rsid w:val="001D2759"/>
    <w:rsid w:val="001D3AFF"/>
    <w:rsid w:val="001D7448"/>
    <w:rsid w:val="001F0C74"/>
    <w:rsid w:val="00211713"/>
    <w:rsid w:val="0023067F"/>
    <w:rsid w:val="00246196"/>
    <w:rsid w:val="00250ED3"/>
    <w:rsid w:val="002536DD"/>
    <w:rsid w:val="00257346"/>
    <w:rsid w:val="00266CE0"/>
    <w:rsid w:val="002755CA"/>
    <w:rsid w:val="00282572"/>
    <w:rsid w:val="00284289"/>
    <w:rsid w:val="00287CE2"/>
    <w:rsid w:val="002914AC"/>
    <w:rsid w:val="00295F76"/>
    <w:rsid w:val="002A241F"/>
    <w:rsid w:val="002C4D89"/>
    <w:rsid w:val="002C56DD"/>
    <w:rsid w:val="002D2B20"/>
    <w:rsid w:val="002D5371"/>
    <w:rsid w:val="002F03DD"/>
    <w:rsid w:val="002F08FA"/>
    <w:rsid w:val="002F524C"/>
    <w:rsid w:val="002F6B9A"/>
    <w:rsid w:val="00304192"/>
    <w:rsid w:val="00306C9E"/>
    <w:rsid w:val="003151D7"/>
    <w:rsid w:val="00316E76"/>
    <w:rsid w:val="0032369E"/>
    <w:rsid w:val="00323A1C"/>
    <w:rsid w:val="00325C97"/>
    <w:rsid w:val="0032762E"/>
    <w:rsid w:val="00330C5C"/>
    <w:rsid w:val="003371DC"/>
    <w:rsid w:val="003678AD"/>
    <w:rsid w:val="00374A94"/>
    <w:rsid w:val="00375C28"/>
    <w:rsid w:val="003762AA"/>
    <w:rsid w:val="0038237D"/>
    <w:rsid w:val="00390973"/>
    <w:rsid w:val="00395E7B"/>
    <w:rsid w:val="003A170F"/>
    <w:rsid w:val="003B3601"/>
    <w:rsid w:val="003C0696"/>
    <w:rsid w:val="003C3407"/>
    <w:rsid w:val="003D18B4"/>
    <w:rsid w:val="003D59A8"/>
    <w:rsid w:val="003E4C87"/>
    <w:rsid w:val="00402518"/>
    <w:rsid w:val="00414901"/>
    <w:rsid w:val="00416028"/>
    <w:rsid w:val="00416DF3"/>
    <w:rsid w:val="00424B9D"/>
    <w:rsid w:val="004263A9"/>
    <w:rsid w:val="00435EBB"/>
    <w:rsid w:val="004365E8"/>
    <w:rsid w:val="004630DD"/>
    <w:rsid w:val="00473F89"/>
    <w:rsid w:val="0047581B"/>
    <w:rsid w:val="00482ABB"/>
    <w:rsid w:val="00482D75"/>
    <w:rsid w:val="00496083"/>
    <w:rsid w:val="004A0C49"/>
    <w:rsid w:val="004A0E2F"/>
    <w:rsid w:val="004B39AC"/>
    <w:rsid w:val="004B5285"/>
    <w:rsid w:val="004E041B"/>
    <w:rsid w:val="004E7515"/>
    <w:rsid w:val="005313D1"/>
    <w:rsid w:val="005647F9"/>
    <w:rsid w:val="00571361"/>
    <w:rsid w:val="00580E91"/>
    <w:rsid w:val="00583A4F"/>
    <w:rsid w:val="00591440"/>
    <w:rsid w:val="00595DE3"/>
    <w:rsid w:val="005A5230"/>
    <w:rsid w:val="005A70C8"/>
    <w:rsid w:val="005D0E3B"/>
    <w:rsid w:val="005E17ED"/>
    <w:rsid w:val="005E2674"/>
    <w:rsid w:val="005F3835"/>
    <w:rsid w:val="00604677"/>
    <w:rsid w:val="00604F8B"/>
    <w:rsid w:val="006067C3"/>
    <w:rsid w:val="00606B2D"/>
    <w:rsid w:val="0061009D"/>
    <w:rsid w:val="00613AEA"/>
    <w:rsid w:val="0062030F"/>
    <w:rsid w:val="00620BA3"/>
    <w:rsid w:val="00620E11"/>
    <w:rsid w:val="006312E1"/>
    <w:rsid w:val="00643026"/>
    <w:rsid w:val="00652DA0"/>
    <w:rsid w:val="0065374E"/>
    <w:rsid w:val="0066658E"/>
    <w:rsid w:val="00673A46"/>
    <w:rsid w:val="006745EC"/>
    <w:rsid w:val="00677EC4"/>
    <w:rsid w:val="00680A6E"/>
    <w:rsid w:val="00680EBB"/>
    <w:rsid w:val="00682A9B"/>
    <w:rsid w:val="0068469C"/>
    <w:rsid w:val="006858DC"/>
    <w:rsid w:val="00686049"/>
    <w:rsid w:val="00697F21"/>
    <w:rsid w:val="006C207F"/>
    <w:rsid w:val="006C3682"/>
    <w:rsid w:val="006C775C"/>
    <w:rsid w:val="006E1A3E"/>
    <w:rsid w:val="006E3712"/>
    <w:rsid w:val="00701334"/>
    <w:rsid w:val="00713330"/>
    <w:rsid w:val="00717E60"/>
    <w:rsid w:val="00741AC9"/>
    <w:rsid w:val="00742278"/>
    <w:rsid w:val="00747299"/>
    <w:rsid w:val="00747F20"/>
    <w:rsid w:val="007529E6"/>
    <w:rsid w:val="00752F86"/>
    <w:rsid w:val="00754545"/>
    <w:rsid w:val="00757AF4"/>
    <w:rsid w:val="00763BFA"/>
    <w:rsid w:val="00766D5D"/>
    <w:rsid w:val="00771C57"/>
    <w:rsid w:val="00774B2B"/>
    <w:rsid w:val="00784071"/>
    <w:rsid w:val="007A574A"/>
    <w:rsid w:val="007A6EB7"/>
    <w:rsid w:val="007C14B3"/>
    <w:rsid w:val="007C5723"/>
    <w:rsid w:val="007E59CE"/>
    <w:rsid w:val="008230D5"/>
    <w:rsid w:val="008254AE"/>
    <w:rsid w:val="00832557"/>
    <w:rsid w:val="00845BC6"/>
    <w:rsid w:val="00855D18"/>
    <w:rsid w:val="00890413"/>
    <w:rsid w:val="008934AF"/>
    <w:rsid w:val="00895BB9"/>
    <w:rsid w:val="008C2122"/>
    <w:rsid w:val="008C75E1"/>
    <w:rsid w:val="008D1422"/>
    <w:rsid w:val="008D319A"/>
    <w:rsid w:val="008D4550"/>
    <w:rsid w:val="008E437A"/>
    <w:rsid w:val="0090563D"/>
    <w:rsid w:val="009075A3"/>
    <w:rsid w:val="00913BA9"/>
    <w:rsid w:val="00920373"/>
    <w:rsid w:val="00940BF6"/>
    <w:rsid w:val="00947375"/>
    <w:rsid w:val="00963BCA"/>
    <w:rsid w:val="00964B9D"/>
    <w:rsid w:val="00980791"/>
    <w:rsid w:val="00980A84"/>
    <w:rsid w:val="00995F62"/>
    <w:rsid w:val="00996B74"/>
    <w:rsid w:val="009B3FD4"/>
    <w:rsid w:val="009B5452"/>
    <w:rsid w:val="009C1D11"/>
    <w:rsid w:val="009C38A8"/>
    <w:rsid w:val="009C51CF"/>
    <w:rsid w:val="009D3A75"/>
    <w:rsid w:val="009D4863"/>
    <w:rsid w:val="009E7E97"/>
    <w:rsid w:val="009F247F"/>
    <w:rsid w:val="00A049B4"/>
    <w:rsid w:val="00A13563"/>
    <w:rsid w:val="00A43A07"/>
    <w:rsid w:val="00A5163C"/>
    <w:rsid w:val="00A517EF"/>
    <w:rsid w:val="00A947B1"/>
    <w:rsid w:val="00AA0453"/>
    <w:rsid w:val="00AA187C"/>
    <w:rsid w:val="00AA714E"/>
    <w:rsid w:val="00AB659B"/>
    <w:rsid w:val="00AD442B"/>
    <w:rsid w:val="00AE62DD"/>
    <w:rsid w:val="00B025C5"/>
    <w:rsid w:val="00B10831"/>
    <w:rsid w:val="00B10C5F"/>
    <w:rsid w:val="00B158BD"/>
    <w:rsid w:val="00B22BF6"/>
    <w:rsid w:val="00B2424F"/>
    <w:rsid w:val="00B322FD"/>
    <w:rsid w:val="00B43DBE"/>
    <w:rsid w:val="00B52EF2"/>
    <w:rsid w:val="00B63399"/>
    <w:rsid w:val="00B634DE"/>
    <w:rsid w:val="00B7685E"/>
    <w:rsid w:val="00B77B6A"/>
    <w:rsid w:val="00B82B21"/>
    <w:rsid w:val="00B95F07"/>
    <w:rsid w:val="00BA138C"/>
    <w:rsid w:val="00BC356F"/>
    <w:rsid w:val="00C01C90"/>
    <w:rsid w:val="00C1084D"/>
    <w:rsid w:val="00C15C14"/>
    <w:rsid w:val="00C17612"/>
    <w:rsid w:val="00C43AF1"/>
    <w:rsid w:val="00C47BE4"/>
    <w:rsid w:val="00C5535B"/>
    <w:rsid w:val="00C72FF1"/>
    <w:rsid w:val="00C74CE4"/>
    <w:rsid w:val="00C772FC"/>
    <w:rsid w:val="00C77661"/>
    <w:rsid w:val="00C83C39"/>
    <w:rsid w:val="00C93338"/>
    <w:rsid w:val="00CA5BD3"/>
    <w:rsid w:val="00CB5D54"/>
    <w:rsid w:val="00CE2BAE"/>
    <w:rsid w:val="00CF5C82"/>
    <w:rsid w:val="00D04928"/>
    <w:rsid w:val="00D15138"/>
    <w:rsid w:val="00D21721"/>
    <w:rsid w:val="00D2172D"/>
    <w:rsid w:val="00D266D3"/>
    <w:rsid w:val="00D32463"/>
    <w:rsid w:val="00D343DC"/>
    <w:rsid w:val="00D34A3E"/>
    <w:rsid w:val="00D4047E"/>
    <w:rsid w:val="00D52B10"/>
    <w:rsid w:val="00D56E40"/>
    <w:rsid w:val="00D66786"/>
    <w:rsid w:val="00D667EC"/>
    <w:rsid w:val="00D74A9E"/>
    <w:rsid w:val="00D80384"/>
    <w:rsid w:val="00D811C7"/>
    <w:rsid w:val="00D8379C"/>
    <w:rsid w:val="00D8650F"/>
    <w:rsid w:val="00D9010F"/>
    <w:rsid w:val="00D922DC"/>
    <w:rsid w:val="00DA4169"/>
    <w:rsid w:val="00DB3782"/>
    <w:rsid w:val="00DB432D"/>
    <w:rsid w:val="00DE6A0C"/>
    <w:rsid w:val="00DE7665"/>
    <w:rsid w:val="00DF0F90"/>
    <w:rsid w:val="00DF1C7B"/>
    <w:rsid w:val="00DF6ABF"/>
    <w:rsid w:val="00E01679"/>
    <w:rsid w:val="00E167FA"/>
    <w:rsid w:val="00E2766F"/>
    <w:rsid w:val="00E40B62"/>
    <w:rsid w:val="00E41EC5"/>
    <w:rsid w:val="00E526D6"/>
    <w:rsid w:val="00E57887"/>
    <w:rsid w:val="00E57AC3"/>
    <w:rsid w:val="00E631B1"/>
    <w:rsid w:val="00E702B5"/>
    <w:rsid w:val="00E7689D"/>
    <w:rsid w:val="00E943CB"/>
    <w:rsid w:val="00E9492A"/>
    <w:rsid w:val="00E94E5B"/>
    <w:rsid w:val="00EB77FA"/>
    <w:rsid w:val="00EB794C"/>
    <w:rsid w:val="00EC3F95"/>
    <w:rsid w:val="00ED022F"/>
    <w:rsid w:val="00EE2D74"/>
    <w:rsid w:val="00F0591A"/>
    <w:rsid w:val="00F05CC8"/>
    <w:rsid w:val="00F106AB"/>
    <w:rsid w:val="00F108F5"/>
    <w:rsid w:val="00F13607"/>
    <w:rsid w:val="00F40E86"/>
    <w:rsid w:val="00F41585"/>
    <w:rsid w:val="00F4486C"/>
    <w:rsid w:val="00F80985"/>
    <w:rsid w:val="00F80C8F"/>
    <w:rsid w:val="00F81000"/>
    <w:rsid w:val="00F85502"/>
    <w:rsid w:val="00F8715B"/>
    <w:rsid w:val="00F97E48"/>
    <w:rsid w:val="00FA2828"/>
    <w:rsid w:val="00FA70BC"/>
    <w:rsid w:val="00FB0B5C"/>
    <w:rsid w:val="00FB2A9D"/>
    <w:rsid w:val="00FB4584"/>
    <w:rsid w:val="00FB5713"/>
    <w:rsid w:val="00FC10EB"/>
    <w:rsid w:val="00FC5758"/>
    <w:rsid w:val="00FD1402"/>
    <w:rsid w:val="00FE198E"/>
    <w:rsid w:val="00FE2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DB2A6"/>
  <w15:docId w15:val="{FA9FCB27-E471-4CEC-9A2F-FEB77271B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581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758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581B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customStyle="1" w:styleId="apple-converted-space">
    <w:name w:val="apple-converted-space"/>
    <w:basedOn w:val="DefaultParagraphFont"/>
    <w:rsid w:val="00604677"/>
  </w:style>
  <w:style w:type="paragraph" w:styleId="Header">
    <w:name w:val="header"/>
    <w:basedOn w:val="Normal"/>
    <w:link w:val="HeaderChar"/>
    <w:uiPriority w:val="99"/>
    <w:unhideWhenUsed/>
    <w:rsid w:val="0090563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63D"/>
  </w:style>
  <w:style w:type="paragraph" w:styleId="Footer">
    <w:name w:val="footer"/>
    <w:basedOn w:val="Normal"/>
    <w:link w:val="FooterChar"/>
    <w:uiPriority w:val="99"/>
    <w:unhideWhenUsed/>
    <w:rsid w:val="0090563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63D"/>
  </w:style>
  <w:style w:type="paragraph" w:styleId="BalloonText">
    <w:name w:val="Balloon Text"/>
    <w:basedOn w:val="Normal"/>
    <w:link w:val="BalloonTextChar"/>
    <w:uiPriority w:val="99"/>
    <w:semiHidden/>
    <w:unhideWhenUsed/>
    <w:rsid w:val="00741A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A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D1EC31-C8A7-4140-BA70-B0202E8B4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726</Words>
  <Characters>414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 Weiss</dc:creator>
  <cp:lastModifiedBy>Weiss, Max Noah</cp:lastModifiedBy>
  <cp:revision>12</cp:revision>
  <cp:lastPrinted>2018-09-26T14:11:00Z</cp:lastPrinted>
  <dcterms:created xsi:type="dcterms:W3CDTF">2018-07-06T05:09:00Z</dcterms:created>
  <dcterms:modified xsi:type="dcterms:W3CDTF">2018-10-15T01:23:00Z</dcterms:modified>
</cp:coreProperties>
</file>